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ED8C2D" w14:textId="413099C2" w:rsidR="0082536C" w:rsidRPr="00444EF1" w:rsidRDefault="0012423B" w:rsidP="00444EF1">
      <w:pPr>
        <w:widowControl w:val="0"/>
        <w:overflowPunct w:val="0"/>
        <w:autoSpaceDE w:val="0"/>
        <w:autoSpaceDN w:val="0"/>
        <w:adjustRightInd w:val="0"/>
        <w:spacing w:after="0"/>
        <w:jc w:val="right"/>
        <w:rPr>
          <w:sz w:val="24"/>
          <w:szCs w:val="24"/>
        </w:rPr>
      </w:pPr>
      <w:r w:rsidRPr="00D603FC">
        <w:rPr>
          <w:sz w:val="24"/>
          <w:szCs w:val="24"/>
        </w:rPr>
        <w:t xml:space="preserve">Прилог </w:t>
      </w:r>
      <w:r w:rsidR="00824EEE">
        <w:rPr>
          <w:sz w:val="24"/>
          <w:szCs w:val="24"/>
          <w:lang w:val="sr-Cyrl-RS"/>
        </w:rPr>
        <w:t>2</w:t>
      </w:r>
      <w:r w:rsidR="00444EF1">
        <w:rPr>
          <w:sz w:val="24"/>
          <w:szCs w:val="24"/>
          <w:lang w:val="sr-Cyrl-RS"/>
        </w:rPr>
        <w:t>Б</w:t>
      </w:r>
    </w:p>
    <w:p w14:paraId="641F48FE" w14:textId="77777777" w:rsidR="0082536C" w:rsidRPr="00D603FC" w:rsidRDefault="0082536C" w:rsidP="003914A1">
      <w:pPr>
        <w:spacing w:after="0"/>
      </w:pPr>
    </w:p>
    <w:tbl>
      <w:tblPr>
        <w:tblStyle w:val="TableGrid"/>
        <w:tblW w:w="0" w:type="auto"/>
        <w:jc w:val="right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3969"/>
      </w:tblGrid>
      <w:tr w:rsidR="003914A1" w:rsidRPr="00D603FC" w14:paraId="3C99EBA2" w14:textId="77777777" w:rsidTr="003914A1">
        <w:trPr>
          <w:cantSplit/>
          <w:trHeight w:val="500"/>
          <w:jc w:val="right"/>
        </w:trPr>
        <w:tc>
          <w:tcPr>
            <w:tcW w:w="2268" w:type="dxa"/>
            <w:vAlign w:val="center"/>
          </w:tcPr>
          <w:p w14:paraId="037C396D" w14:textId="77777777" w:rsidR="003914A1" w:rsidRPr="00D603FC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D603FC">
              <w:rPr>
                <w:sz w:val="24"/>
                <w:szCs w:val="24"/>
              </w:rPr>
              <w:t>Број документације</w:t>
            </w:r>
          </w:p>
        </w:tc>
        <w:tc>
          <w:tcPr>
            <w:tcW w:w="3969" w:type="dxa"/>
            <w:vAlign w:val="center"/>
          </w:tcPr>
          <w:p w14:paraId="4FB3B7AB" w14:textId="77777777" w:rsidR="003914A1" w:rsidRPr="00D603FC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</w:p>
        </w:tc>
      </w:tr>
    </w:tbl>
    <w:p w14:paraId="4E9E8C52" w14:textId="77777777" w:rsidR="0082536C" w:rsidRPr="00D603FC" w:rsidRDefault="0082536C" w:rsidP="003914A1">
      <w:pPr>
        <w:spacing w:after="0"/>
      </w:pPr>
    </w:p>
    <w:p w14:paraId="484D675B" w14:textId="6FFE3A90" w:rsidR="00496107" w:rsidRPr="00A25C7C" w:rsidRDefault="00444EF1" w:rsidP="00A25C7C">
      <w:pPr>
        <w:widowControl w:val="0"/>
        <w:overflowPunct w:val="0"/>
        <w:autoSpaceDE w:val="0"/>
        <w:autoSpaceDN w:val="0"/>
        <w:adjustRightInd w:val="0"/>
        <w:spacing w:after="0"/>
        <w:jc w:val="center"/>
        <w:rPr>
          <w:b/>
          <w:bCs/>
          <w:sz w:val="28"/>
          <w:szCs w:val="28"/>
        </w:rPr>
      </w:pPr>
      <w:bookmarkStart w:id="0" w:name="OLE_LINK32"/>
      <w:bookmarkStart w:id="1" w:name="OLE_LINK33"/>
      <w:r w:rsidRPr="00444EF1">
        <w:rPr>
          <w:b/>
          <w:bCs/>
          <w:sz w:val="28"/>
          <w:szCs w:val="28"/>
        </w:rPr>
        <w:t>Студија техничко – економске оправданости за пројекте модернизације јавног осветљења</w:t>
      </w:r>
      <w:r w:rsidRPr="00444EF1">
        <w:rPr>
          <w:b/>
          <w:bCs/>
          <w:sz w:val="28"/>
          <w:szCs w:val="28"/>
        </w:rPr>
        <w:br/>
      </w:r>
      <w:bookmarkEnd w:id="0"/>
      <w:bookmarkEnd w:id="1"/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515"/>
        <w:gridCol w:w="7691"/>
      </w:tblGrid>
      <w:tr w:rsidR="00496107" w:rsidRPr="00D603FC" w14:paraId="31122481" w14:textId="77777777" w:rsidTr="00444EF1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B22B916" w14:textId="1609DF60" w:rsidR="00496107" w:rsidRPr="001B08C4" w:rsidRDefault="00F73EC8" w:rsidP="001B08C4">
            <w:pPr>
              <w:spacing w:after="0"/>
              <w:rPr>
                <w:sz w:val="24"/>
                <w:szCs w:val="24"/>
              </w:rPr>
            </w:pPr>
            <w:r w:rsidRPr="001B08C4">
              <w:rPr>
                <w:sz w:val="24"/>
                <w:szCs w:val="24"/>
              </w:rPr>
              <w:t>ЈЛС</w:t>
            </w:r>
            <w:r w:rsidR="00444EF1">
              <w:rPr>
                <w:sz w:val="24"/>
                <w:szCs w:val="24"/>
              </w:rPr>
              <w:t>/</w:t>
            </w:r>
            <w:r w:rsidR="001B08C4" w:rsidRPr="001B08C4">
              <w:rPr>
                <w:bCs/>
                <w:color w:val="000000"/>
                <w:sz w:val="24"/>
                <w:szCs w:val="24"/>
                <w:lang w:eastAsia="sr-Latn-RS"/>
              </w:rPr>
              <w:t>градск</w:t>
            </w:r>
            <w:r w:rsidR="001B08C4">
              <w:rPr>
                <w:bCs/>
                <w:color w:val="000000"/>
                <w:sz w:val="24"/>
                <w:szCs w:val="24"/>
                <w:lang w:eastAsia="sr-Latn-RS"/>
              </w:rPr>
              <w:t>а општина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23737B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F73EC8" w:rsidRPr="00D603FC" w14:paraId="628A4F20" w14:textId="77777777" w:rsidTr="00444EF1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27AE794" w14:textId="725C4918" w:rsidR="00F73EC8" w:rsidRPr="00D603FC" w:rsidRDefault="00860D1E" w:rsidP="00204B31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Зграда - </w:t>
            </w:r>
            <w:r w:rsidR="00F73EC8" w:rsidRPr="00D603FC">
              <w:rPr>
                <w:sz w:val="24"/>
                <w:szCs w:val="24"/>
              </w:rPr>
              <w:t>Објекат: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12F694" w14:textId="77777777" w:rsidR="00F73EC8" w:rsidRPr="00D603FC" w:rsidRDefault="00F73EC8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30B3ADA7" w14:textId="77777777" w:rsidTr="00444EF1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6F1A5E2" w14:textId="0089FA21" w:rsidR="00496107" w:rsidRPr="00D603FC" w:rsidRDefault="00496107" w:rsidP="00496107">
            <w:pPr>
              <w:spacing w:after="0"/>
              <w:rPr>
                <w:sz w:val="24"/>
                <w:szCs w:val="24"/>
              </w:rPr>
            </w:pPr>
            <w:r w:rsidRPr="00D603FC">
              <w:rPr>
                <w:sz w:val="24"/>
                <w:szCs w:val="24"/>
              </w:rPr>
              <w:t>Пројекат: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75AE7D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55CB14E4" w14:textId="77777777" w:rsidR="00496107" w:rsidRPr="00D603FC" w:rsidRDefault="00496107" w:rsidP="00496107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1134"/>
        <w:gridCol w:w="6804"/>
      </w:tblGrid>
      <w:tr w:rsidR="00496107" w:rsidRPr="00D603FC" w14:paraId="01099846" w14:textId="77777777" w:rsidTr="003914A1">
        <w:trPr>
          <w:trHeight w:val="500"/>
        </w:trPr>
        <w:tc>
          <w:tcPr>
            <w:tcW w:w="2268" w:type="dxa"/>
            <w:shd w:val="clear" w:color="auto" w:fill="C0C0C0"/>
          </w:tcPr>
          <w:p w14:paraId="2A8D9D5C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едузеће - назив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15DAAC1D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3914A1" w:rsidRPr="00D603FC" w14:paraId="57C8431F" w14:textId="77777777" w:rsidTr="003914A1">
        <w:tc>
          <w:tcPr>
            <w:tcW w:w="2268" w:type="dxa"/>
            <w:shd w:val="clear" w:color="auto" w:fill="C0C0C0"/>
          </w:tcPr>
          <w:p w14:paraId="67C56EE7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  <w:bookmarkStart w:id="2" w:name="OLE_LINK68"/>
            <w:r w:rsidRPr="00D603FC">
              <w:rPr>
                <w:color w:val="000000"/>
                <w:lang w:eastAsia="sr-Latn-RS"/>
              </w:rPr>
              <w:t>Одговорна особа</w:t>
            </w:r>
          </w:p>
          <w:p w14:paraId="682370B2" w14:textId="1C3C886F" w:rsidR="003914A1" w:rsidRPr="00D603FC" w:rsidRDefault="003914A1" w:rsidP="00204B31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32A75081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bookmarkEnd w:id="2"/>
      <w:tr w:rsidR="00496107" w:rsidRPr="00D603FC" w14:paraId="529FB103" w14:textId="77777777" w:rsidTr="00A25C7C">
        <w:trPr>
          <w:trHeight w:val="1128"/>
        </w:trPr>
        <w:tc>
          <w:tcPr>
            <w:tcW w:w="3402" w:type="dxa"/>
            <w:gridSpan w:val="2"/>
            <w:shd w:val="clear" w:color="auto" w:fill="auto"/>
          </w:tcPr>
          <w:p w14:paraId="739B8E6B" w14:textId="77777777" w:rsidR="00496107" w:rsidRPr="00D603FC" w:rsidRDefault="00496107" w:rsidP="00204B3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ечат предузећа</w:t>
            </w:r>
          </w:p>
        </w:tc>
        <w:tc>
          <w:tcPr>
            <w:tcW w:w="6804" w:type="dxa"/>
            <w:shd w:val="clear" w:color="auto" w:fill="auto"/>
          </w:tcPr>
          <w:p w14:paraId="31B39D20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отпис</w:t>
            </w:r>
          </w:p>
        </w:tc>
      </w:tr>
      <w:tr w:rsidR="003914A1" w:rsidRPr="00D603FC" w14:paraId="457D4BD3" w14:textId="77777777" w:rsidTr="00204B31">
        <w:tc>
          <w:tcPr>
            <w:tcW w:w="2268" w:type="dxa"/>
            <w:shd w:val="clear" w:color="auto" w:fill="C0C0C0"/>
          </w:tcPr>
          <w:p w14:paraId="43A1FFB6" w14:textId="69299C91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ојектант</w:t>
            </w:r>
          </w:p>
          <w:p w14:paraId="38DBD251" w14:textId="77777777" w:rsidR="003914A1" w:rsidRPr="00D603FC" w:rsidRDefault="003914A1" w:rsidP="00204B31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64204829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703B54F1" w14:textId="77777777" w:rsidTr="00A25C7C">
        <w:trPr>
          <w:trHeight w:val="1353"/>
        </w:trPr>
        <w:tc>
          <w:tcPr>
            <w:tcW w:w="3402" w:type="dxa"/>
            <w:gridSpan w:val="2"/>
            <w:shd w:val="clear" w:color="auto" w:fill="auto"/>
          </w:tcPr>
          <w:p w14:paraId="2A752D8E" w14:textId="77777777" w:rsidR="00496107" w:rsidRPr="00D603FC" w:rsidRDefault="00496107" w:rsidP="00204B3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печат </w:t>
            </w:r>
          </w:p>
        </w:tc>
        <w:tc>
          <w:tcPr>
            <w:tcW w:w="6804" w:type="dxa"/>
            <w:shd w:val="clear" w:color="auto" w:fill="auto"/>
          </w:tcPr>
          <w:p w14:paraId="6C616A63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отпис</w:t>
            </w:r>
          </w:p>
        </w:tc>
      </w:tr>
    </w:tbl>
    <w:p w14:paraId="7D98DFE7" w14:textId="77777777" w:rsidR="003914A1" w:rsidRPr="00D603FC" w:rsidRDefault="003914A1" w:rsidP="003914A1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3914A1" w:rsidRPr="00D603FC" w14:paraId="656C6BB7" w14:textId="77777777" w:rsidTr="00204B31">
        <w:trPr>
          <w:trHeight w:val="40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0E15BE5" w14:textId="1C5DC6FD" w:rsidR="003914A1" w:rsidRPr="00D603FC" w:rsidRDefault="003914A1" w:rsidP="00204B31">
            <w:pPr>
              <w:spacing w:after="0"/>
              <w:rPr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color w:val="000000"/>
                <w:sz w:val="24"/>
                <w:szCs w:val="24"/>
                <w:lang w:eastAsia="sr-Latn-RS"/>
              </w:rPr>
              <w:t>Место</w:t>
            </w:r>
            <w:r w:rsidR="00444EF1">
              <w:rPr>
                <w:color w:val="000000"/>
                <w:sz w:val="24"/>
                <w:szCs w:val="24"/>
                <w:lang w:eastAsia="sr-Latn-RS"/>
              </w:rPr>
              <w:t xml:space="preserve"> и датум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8F52E9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66CA9149" w14:textId="77777777" w:rsidR="003914A1" w:rsidRPr="00D603FC" w:rsidRDefault="003914A1" w:rsidP="00496107">
      <w:pPr>
        <w:spacing w:after="0"/>
      </w:pPr>
    </w:p>
    <w:p w14:paraId="7848D542" w14:textId="62888FA8" w:rsidR="003C3F41" w:rsidRPr="00F95B73" w:rsidRDefault="003C3F41" w:rsidP="00F95B73">
      <w:pPr>
        <w:spacing w:after="0"/>
        <w:jc w:val="left"/>
        <w:rPr>
          <w:color w:val="000000"/>
          <w:sz w:val="24"/>
          <w:szCs w:val="24"/>
          <w:lang w:eastAsia="sr-Latn-RS"/>
        </w:rPr>
      </w:pPr>
      <w:r>
        <w:rPr>
          <w:b/>
          <w:bCs/>
          <w:color w:val="000000"/>
          <w:sz w:val="24"/>
          <w:szCs w:val="24"/>
          <w:lang w:eastAsia="sr-Latn-RS"/>
        </w:rPr>
        <w:t>Подаци о објекту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80"/>
        <w:gridCol w:w="2154"/>
        <w:gridCol w:w="7366"/>
        <w:gridCol w:w="6"/>
      </w:tblGrid>
      <w:tr w:rsidR="003C3F41" w14:paraId="47A18788" w14:textId="77777777" w:rsidTr="008D27A3">
        <w:trPr>
          <w:gridAfter w:val="1"/>
          <w:wAfter w:w="6" w:type="dxa"/>
        </w:trPr>
        <w:tc>
          <w:tcPr>
            <w:tcW w:w="680" w:type="dxa"/>
            <w:shd w:val="clear" w:color="auto" w:fill="C0C0C0"/>
            <w:hideMark/>
          </w:tcPr>
          <w:p w14:paraId="1D2A2CD4" w14:textId="77777777" w:rsidR="003C3F41" w:rsidRPr="00B11AF6" w:rsidRDefault="003C3F41" w:rsidP="008D27A3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2</w:t>
            </w:r>
            <w:r w:rsidRPr="00B11AF6">
              <w:rPr>
                <w:color w:val="000000"/>
                <w:lang w:eastAsia="sr-Latn-RS"/>
              </w:rPr>
              <w:t>.1.</w:t>
            </w:r>
          </w:p>
        </w:tc>
        <w:tc>
          <w:tcPr>
            <w:tcW w:w="2154" w:type="dxa"/>
            <w:shd w:val="clear" w:color="auto" w:fill="C0C0C0"/>
            <w:hideMark/>
          </w:tcPr>
          <w:p w14:paraId="76069190" w14:textId="77777777" w:rsidR="003C3F41" w:rsidRPr="00B11AF6" w:rsidRDefault="003C3F41" w:rsidP="008D27A3">
            <w:pPr>
              <w:rPr>
                <w:color w:val="000000"/>
                <w:lang w:eastAsia="sr-Latn-RS"/>
              </w:rPr>
            </w:pPr>
            <w:r w:rsidRPr="00B11AF6">
              <w:rPr>
                <w:color w:val="000000"/>
                <w:lang w:eastAsia="sr-Latn-RS"/>
              </w:rPr>
              <w:t>Пун назив објекта</w:t>
            </w:r>
          </w:p>
        </w:tc>
        <w:tc>
          <w:tcPr>
            <w:tcW w:w="7366" w:type="dxa"/>
            <w:shd w:val="clear" w:color="auto" w:fill="FFFFFF"/>
          </w:tcPr>
          <w:p w14:paraId="750B2544" w14:textId="77777777" w:rsidR="003C3F41" w:rsidRDefault="003C3F41" w:rsidP="008D27A3">
            <w:pPr>
              <w:rPr>
                <w:color w:val="000000"/>
                <w:lang w:eastAsia="sr-Latn-RS"/>
              </w:rPr>
            </w:pPr>
          </w:p>
        </w:tc>
      </w:tr>
      <w:tr w:rsidR="003C3F41" w14:paraId="7A92036B" w14:textId="77777777" w:rsidTr="008D27A3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1AD9408E" w14:textId="77777777" w:rsidR="003C3F41" w:rsidRPr="00B11AF6" w:rsidRDefault="003C3F41" w:rsidP="008D27A3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2</w:t>
            </w:r>
            <w:r w:rsidRPr="00B11AF6">
              <w:rPr>
                <w:color w:val="000000"/>
                <w:lang w:eastAsia="sr-Latn-RS"/>
              </w:rPr>
              <w:t>.2.</w:t>
            </w:r>
          </w:p>
        </w:tc>
        <w:tc>
          <w:tcPr>
            <w:tcW w:w="2154" w:type="dxa"/>
            <w:shd w:val="clear" w:color="auto" w:fill="C0C0C0"/>
          </w:tcPr>
          <w:p w14:paraId="1B8E3A64" w14:textId="77777777" w:rsidR="003C3F41" w:rsidRPr="00B11AF6" w:rsidRDefault="003C3F41" w:rsidP="008D27A3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Адреса</w:t>
            </w:r>
          </w:p>
        </w:tc>
        <w:tc>
          <w:tcPr>
            <w:tcW w:w="7366" w:type="dxa"/>
            <w:shd w:val="clear" w:color="auto" w:fill="FFFFFF"/>
          </w:tcPr>
          <w:p w14:paraId="3A62C7A6" w14:textId="77777777" w:rsidR="003C3F41" w:rsidRDefault="003C3F41" w:rsidP="008D27A3">
            <w:pPr>
              <w:rPr>
                <w:color w:val="000000"/>
                <w:lang w:eastAsia="sr-Latn-RS"/>
              </w:rPr>
            </w:pPr>
          </w:p>
        </w:tc>
      </w:tr>
      <w:tr w:rsidR="003C3F41" w14:paraId="7CB2E887" w14:textId="77777777" w:rsidTr="008D27A3">
        <w:trPr>
          <w:gridAfter w:val="1"/>
          <w:wAfter w:w="6" w:type="dxa"/>
        </w:trPr>
        <w:tc>
          <w:tcPr>
            <w:tcW w:w="680" w:type="dxa"/>
            <w:shd w:val="clear" w:color="auto" w:fill="C0C0C0"/>
            <w:hideMark/>
          </w:tcPr>
          <w:p w14:paraId="4E9A1116" w14:textId="77777777" w:rsidR="003C3F41" w:rsidRPr="00B11AF6" w:rsidRDefault="003C3F41" w:rsidP="008D27A3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2</w:t>
            </w:r>
            <w:r w:rsidRPr="00B11AF6">
              <w:rPr>
                <w:color w:val="000000"/>
                <w:lang w:eastAsia="sr-Latn-RS"/>
              </w:rPr>
              <w:t>.</w:t>
            </w:r>
            <w:r>
              <w:rPr>
                <w:color w:val="000000"/>
                <w:lang w:eastAsia="sr-Latn-RS"/>
              </w:rPr>
              <w:t>3</w:t>
            </w:r>
            <w:r w:rsidRPr="00B11AF6">
              <w:rPr>
                <w:color w:val="000000"/>
                <w:lang w:eastAsia="sr-Latn-RS"/>
              </w:rPr>
              <w:t>.</w:t>
            </w:r>
          </w:p>
        </w:tc>
        <w:tc>
          <w:tcPr>
            <w:tcW w:w="9520" w:type="dxa"/>
            <w:gridSpan w:val="2"/>
            <w:shd w:val="clear" w:color="auto" w:fill="C0C0C0"/>
            <w:hideMark/>
          </w:tcPr>
          <w:p w14:paraId="078E6485" w14:textId="77777777" w:rsidR="003C3F41" w:rsidRPr="00B11AF6" w:rsidRDefault="003C3F41" w:rsidP="008D27A3">
            <w:pPr>
              <w:rPr>
                <w:color w:val="000000"/>
                <w:lang w:eastAsia="sr-Latn-RS"/>
              </w:rPr>
            </w:pPr>
            <w:r w:rsidRPr="00B11AF6">
              <w:rPr>
                <w:color w:val="000000"/>
                <w:lang w:eastAsia="sr-Latn-RS"/>
              </w:rPr>
              <w:t>Врста објекта</w:t>
            </w:r>
            <w:r>
              <w:rPr>
                <w:color w:val="000000"/>
                <w:lang w:eastAsia="sr-Latn-RS"/>
              </w:rPr>
              <w:t xml:space="preserve"> - </w:t>
            </w:r>
            <w:r w:rsidRPr="00F32E1F">
              <w:rPr>
                <w:iCs/>
                <w:color w:val="0066CC"/>
                <w:lang w:eastAsia="sr-Latn-RS"/>
              </w:rPr>
              <w:t xml:space="preserve">Уписати знаку </w:t>
            </w:r>
            <w:r w:rsidRPr="00F32E1F">
              <w:rPr>
                <w:b/>
                <w:bCs/>
                <w:iCs/>
                <w:color w:val="0066CC"/>
                <w:lang w:eastAsia="sr-Latn-RS"/>
              </w:rPr>
              <w:t xml:space="preserve">Х </w:t>
            </w:r>
            <w:r w:rsidRPr="00F32E1F">
              <w:rPr>
                <w:iCs/>
                <w:color w:val="0066CC"/>
                <w:lang w:eastAsia="sr-Latn-RS"/>
              </w:rPr>
              <w:t>у једно од понуђених категорија</w:t>
            </w:r>
          </w:p>
        </w:tc>
      </w:tr>
      <w:tr w:rsidR="003C3F41" w14:paraId="6F4807F3" w14:textId="77777777" w:rsidTr="008D27A3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768F754E" w14:textId="77777777" w:rsidR="003C3F41" w:rsidRDefault="003C3F41" w:rsidP="008D27A3">
            <w:pPr>
              <w:rPr>
                <w:color w:val="000000"/>
                <w:lang w:eastAsia="sr-Latn-RS"/>
              </w:rPr>
            </w:pPr>
          </w:p>
        </w:tc>
        <w:tc>
          <w:tcPr>
            <w:tcW w:w="2154" w:type="dxa"/>
            <w:shd w:val="clear" w:color="auto" w:fill="auto"/>
          </w:tcPr>
          <w:p w14:paraId="789431AF" w14:textId="77777777" w:rsidR="003C3F41" w:rsidRDefault="003C3F41" w:rsidP="008D27A3">
            <w:pPr>
              <w:jc w:val="center"/>
              <w:rPr>
                <w:color w:val="000000"/>
                <w:lang w:eastAsia="sr-Latn-RS"/>
              </w:rPr>
            </w:pPr>
          </w:p>
        </w:tc>
        <w:tc>
          <w:tcPr>
            <w:tcW w:w="7366" w:type="dxa"/>
            <w:shd w:val="clear" w:color="auto" w:fill="E7E6E6" w:themeFill="background2"/>
          </w:tcPr>
          <w:p w14:paraId="68430C9E" w14:textId="77777777" w:rsidR="003C3F41" w:rsidRPr="00B11AF6" w:rsidRDefault="003C3F41" w:rsidP="008D27A3">
            <w:pPr>
              <w:rPr>
                <w:color w:val="000000"/>
                <w:lang w:eastAsia="sr-Latn-RS"/>
              </w:rPr>
            </w:pPr>
            <w:r w:rsidRPr="00B11AF6">
              <w:rPr>
                <w:color w:val="000000"/>
                <w:lang w:eastAsia="sr-Latn-RS"/>
              </w:rPr>
              <w:t xml:space="preserve">1. </w:t>
            </w:r>
            <w:r>
              <w:rPr>
                <w:color w:val="000000"/>
                <w:lang w:eastAsia="sr-Latn-RS"/>
              </w:rPr>
              <w:t>О</w:t>
            </w:r>
            <w:r w:rsidRPr="00F32E1F">
              <w:rPr>
                <w:color w:val="000000"/>
                <w:lang w:eastAsia="sr-Latn-RS"/>
              </w:rPr>
              <w:t>светљење саобраћајница и пешачких зона</w:t>
            </w:r>
          </w:p>
        </w:tc>
      </w:tr>
      <w:tr w:rsidR="003C3F41" w14:paraId="546E994E" w14:textId="77777777" w:rsidTr="008D27A3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3965ED77" w14:textId="77777777" w:rsidR="003C3F41" w:rsidRDefault="003C3F41" w:rsidP="008D27A3">
            <w:pPr>
              <w:rPr>
                <w:color w:val="000000"/>
                <w:lang w:eastAsia="sr-Latn-RS"/>
              </w:rPr>
            </w:pPr>
          </w:p>
        </w:tc>
        <w:tc>
          <w:tcPr>
            <w:tcW w:w="2154" w:type="dxa"/>
            <w:shd w:val="clear" w:color="auto" w:fill="auto"/>
          </w:tcPr>
          <w:p w14:paraId="1653AF32" w14:textId="77777777" w:rsidR="003C3F41" w:rsidRDefault="003C3F41" w:rsidP="008D27A3">
            <w:pPr>
              <w:jc w:val="center"/>
              <w:rPr>
                <w:color w:val="000000"/>
                <w:lang w:eastAsia="sr-Latn-RS"/>
              </w:rPr>
            </w:pPr>
          </w:p>
        </w:tc>
        <w:tc>
          <w:tcPr>
            <w:tcW w:w="7366" w:type="dxa"/>
            <w:shd w:val="clear" w:color="auto" w:fill="E7E6E6" w:themeFill="background2"/>
          </w:tcPr>
          <w:p w14:paraId="2374D726" w14:textId="77777777" w:rsidR="003C3F41" w:rsidRPr="00B11AF6" w:rsidRDefault="003C3F41" w:rsidP="008D27A3">
            <w:pPr>
              <w:rPr>
                <w:color w:val="000000"/>
                <w:lang w:eastAsia="sr-Latn-RS"/>
              </w:rPr>
            </w:pPr>
            <w:r w:rsidRPr="00B11AF6">
              <w:rPr>
                <w:color w:val="000000"/>
                <w:lang w:eastAsia="sr-Latn-RS"/>
              </w:rPr>
              <w:t xml:space="preserve">2. </w:t>
            </w:r>
            <w:r>
              <w:rPr>
                <w:color w:val="000000"/>
                <w:lang w:eastAsia="sr-Latn-RS"/>
              </w:rPr>
              <w:t>Д</w:t>
            </w:r>
            <w:r w:rsidRPr="00F32E1F">
              <w:rPr>
                <w:color w:val="000000"/>
                <w:lang w:eastAsia="sr-Latn-RS"/>
              </w:rPr>
              <w:t>екоративно</w:t>
            </w:r>
            <w:r>
              <w:rPr>
                <w:color w:val="000000"/>
                <w:lang w:eastAsia="sr-Latn-RS"/>
              </w:rPr>
              <w:t xml:space="preserve"> осветљење</w:t>
            </w:r>
          </w:p>
        </w:tc>
      </w:tr>
      <w:tr w:rsidR="003C3F41" w14:paraId="1700FEBA" w14:textId="77777777" w:rsidTr="008D27A3">
        <w:trPr>
          <w:gridAfter w:val="1"/>
          <w:wAfter w:w="6" w:type="dxa"/>
        </w:trPr>
        <w:tc>
          <w:tcPr>
            <w:tcW w:w="680" w:type="dxa"/>
            <w:shd w:val="clear" w:color="auto" w:fill="C0C0C0"/>
          </w:tcPr>
          <w:p w14:paraId="31FC30A2" w14:textId="77777777" w:rsidR="003C3F41" w:rsidRDefault="003C3F41" w:rsidP="008D27A3">
            <w:pPr>
              <w:rPr>
                <w:color w:val="000000"/>
                <w:lang w:eastAsia="sr-Latn-RS"/>
              </w:rPr>
            </w:pPr>
          </w:p>
        </w:tc>
        <w:tc>
          <w:tcPr>
            <w:tcW w:w="2154" w:type="dxa"/>
            <w:shd w:val="clear" w:color="auto" w:fill="auto"/>
          </w:tcPr>
          <w:p w14:paraId="32E294E3" w14:textId="77777777" w:rsidR="003C3F41" w:rsidRDefault="003C3F41" w:rsidP="008D27A3">
            <w:pPr>
              <w:jc w:val="center"/>
              <w:rPr>
                <w:color w:val="000000"/>
                <w:lang w:eastAsia="sr-Latn-RS"/>
              </w:rPr>
            </w:pPr>
          </w:p>
        </w:tc>
        <w:tc>
          <w:tcPr>
            <w:tcW w:w="7366" w:type="dxa"/>
            <w:shd w:val="clear" w:color="auto" w:fill="E7E6E6" w:themeFill="background2"/>
          </w:tcPr>
          <w:p w14:paraId="3976A0BB" w14:textId="77777777" w:rsidR="003C3F41" w:rsidRPr="00B11AF6" w:rsidRDefault="003C3F41" w:rsidP="008D27A3">
            <w:pPr>
              <w:rPr>
                <w:color w:val="000000"/>
                <w:lang w:eastAsia="sr-Latn-RS"/>
              </w:rPr>
            </w:pPr>
            <w:r w:rsidRPr="00B11AF6">
              <w:rPr>
                <w:color w:val="000000"/>
                <w:lang w:eastAsia="sr-Latn-RS"/>
              </w:rPr>
              <w:t xml:space="preserve">3. </w:t>
            </w:r>
            <w:r>
              <w:rPr>
                <w:color w:val="000000"/>
                <w:lang w:eastAsia="sr-Latn-RS"/>
              </w:rPr>
              <w:t>Остало</w:t>
            </w:r>
          </w:p>
        </w:tc>
      </w:tr>
      <w:tr w:rsidR="003C3F41" w:rsidRPr="00B11AF6" w14:paraId="7B0A87A0" w14:textId="77777777" w:rsidTr="008D27A3">
        <w:tc>
          <w:tcPr>
            <w:tcW w:w="680" w:type="dxa"/>
            <w:shd w:val="clear" w:color="000000" w:fill="C0C0C0"/>
          </w:tcPr>
          <w:p w14:paraId="1C38E26A" w14:textId="77777777" w:rsidR="003C3F41" w:rsidRPr="00B11AF6" w:rsidRDefault="003C3F41" w:rsidP="008D27A3">
            <w:pPr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2.4</w:t>
            </w:r>
            <w:r w:rsidRPr="00B11AF6">
              <w:rPr>
                <w:color w:val="000000"/>
                <w:lang w:eastAsia="sr-Latn-RS"/>
              </w:rPr>
              <w:t>.</w:t>
            </w:r>
          </w:p>
        </w:tc>
        <w:tc>
          <w:tcPr>
            <w:tcW w:w="9526" w:type="dxa"/>
            <w:gridSpan w:val="3"/>
            <w:shd w:val="clear" w:color="000000" w:fill="C0C0C0"/>
          </w:tcPr>
          <w:p w14:paraId="4D52C2DD" w14:textId="103C3A1E" w:rsidR="003C3F41" w:rsidRPr="0060362D" w:rsidRDefault="003C3F41" w:rsidP="008D27A3">
            <w:pPr>
              <w:rPr>
                <w:color w:val="000000"/>
                <w:lang w:eastAsia="sr-Latn-RS"/>
              </w:rPr>
            </w:pPr>
            <w:r>
              <w:rPr>
                <w:bCs/>
                <w:color w:val="000000"/>
                <w:lang w:eastAsia="sr-Latn-RS"/>
              </w:rPr>
              <w:t>Кратак опис објекта</w:t>
            </w:r>
            <w:r w:rsidR="00A25C7C">
              <w:rPr>
                <w:bCs/>
                <w:color w:val="000000"/>
                <w:lang w:eastAsia="sr-Latn-RS"/>
              </w:rPr>
              <w:t xml:space="preserve"> (максимално 400 карактера)</w:t>
            </w:r>
          </w:p>
        </w:tc>
      </w:tr>
      <w:tr w:rsidR="003C3F41" w:rsidRPr="00B11AF6" w14:paraId="297B404B" w14:textId="77777777" w:rsidTr="008D27A3">
        <w:tc>
          <w:tcPr>
            <w:tcW w:w="10206" w:type="dxa"/>
            <w:gridSpan w:val="4"/>
            <w:shd w:val="clear" w:color="auto" w:fill="auto"/>
          </w:tcPr>
          <w:p w14:paraId="5E02022E" w14:textId="77777777" w:rsidR="003C3F41" w:rsidRDefault="003C3F41" w:rsidP="008D27A3">
            <w:pPr>
              <w:rPr>
                <w:color w:val="000000"/>
                <w:lang w:eastAsia="sr-Latn-RS"/>
              </w:rPr>
            </w:pPr>
          </w:p>
          <w:p w14:paraId="0E1A7EB3" w14:textId="77777777" w:rsidR="003C3F41" w:rsidRPr="00B11AF6" w:rsidRDefault="003C3F41" w:rsidP="008D27A3">
            <w:pPr>
              <w:rPr>
                <w:color w:val="000000"/>
                <w:lang w:eastAsia="sr-Latn-RS"/>
              </w:rPr>
            </w:pPr>
          </w:p>
        </w:tc>
      </w:tr>
    </w:tbl>
    <w:p w14:paraId="785E379D" w14:textId="77777777" w:rsidR="003C3F41" w:rsidRPr="003C3F41" w:rsidRDefault="003C3F41" w:rsidP="003C3F41">
      <w:pPr>
        <w:tabs>
          <w:tab w:val="left" w:pos="824"/>
        </w:tabs>
        <w:spacing w:before="120"/>
        <w:rPr>
          <w:b/>
          <w:bCs/>
          <w:color w:val="000000"/>
          <w:lang w:eastAsia="sr-Latn-RS"/>
        </w:rPr>
      </w:pPr>
      <w:r w:rsidRPr="003C3F41">
        <w:rPr>
          <w:b/>
          <w:lang w:eastAsia="sr-Latn-RS"/>
        </w:rPr>
        <w:t>2.</w:t>
      </w:r>
      <w:r w:rsidRPr="003C3F41">
        <w:rPr>
          <w:b/>
          <w:lang w:val="sr-Latn-CS" w:eastAsia="sr-Latn-RS"/>
        </w:rPr>
        <w:t>5</w:t>
      </w:r>
      <w:r w:rsidRPr="003C3F41">
        <w:rPr>
          <w:b/>
          <w:lang w:eastAsia="sr-Latn-RS"/>
        </w:rPr>
        <w:t>.</w:t>
      </w:r>
      <w:r w:rsidRPr="003C3F41">
        <w:rPr>
          <w:b/>
          <w:lang w:val="sr-Latn-CS" w:eastAsia="sr-Latn-RS"/>
        </w:rPr>
        <w:t xml:space="preserve"> </w:t>
      </w:r>
      <w:r w:rsidRPr="003C3F41">
        <w:rPr>
          <w:b/>
          <w:spacing w:val="-6"/>
          <w:lang w:eastAsia="sr-Latn-RS"/>
        </w:rPr>
        <w:t xml:space="preserve">Власник </w:t>
      </w:r>
      <w:r w:rsidRPr="003C3F41">
        <w:rPr>
          <w:b/>
          <w:lang w:eastAsia="sr-Latn-RS"/>
        </w:rPr>
        <w:t>система ЈО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18"/>
        <w:gridCol w:w="7088"/>
      </w:tblGrid>
      <w:tr w:rsidR="003C3F41" w:rsidRPr="00A719BB" w14:paraId="4A02499C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  <w:hideMark/>
          </w:tcPr>
          <w:p w14:paraId="51886EFB" w14:textId="77777777" w:rsidR="003C3F41" w:rsidRPr="00B94A84" w:rsidRDefault="003C3F41" w:rsidP="008D27A3">
            <w:pPr>
              <w:rPr>
                <w:spacing w:val="-6"/>
                <w:lang w:eastAsia="sr-Latn-RS"/>
              </w:rPr>
            </w:pPr>
            <w:r w:rsidRPr="00A719BB">
              <w:rPr>
                <w:spacing w:val="-6"/>
                <w:lang w:eastAsia="sr-Latn-RS"/>
              </w:rPr>
              <w:t xml:space="preserve">Назив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7A167137" w14:textId="77777777" w:rsidR="003C3F41" w:rsidRPr="00A719BB" w:rsidRDefault="003C3F41" w:rsidP="008D27A3">
            <w:pPr>
              <w:rPr>
                <w:lang w:eastAsia="sr-Latn-RS"/>
              </w:rPr>
            </w:pPr>
          </w:p>
        </w:tc>
      </w:tr>
      <w:tr w:rsidR="003C3F41" w:rsidRPr="00A719BB" w14:paraId="55FCAB0A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54CEBE9C" w14:textId="77777777" w:rsidR="003C3F41" w:rsidRPr="00A719BB" w:rsidRDefault="003C3F41" w:rsidP="008D27A3">
            <w:pPr>
              <w:rPr>
                <w:lang w:eastAsia="sr-Latn-RS"/>
              </w:rPr>
            </w:pPr>
            <w:r w:rsidRPr="00392FA5">
              <w:rPr>
                <w:spacing w:val="-6"/>
                <w:lang w:eastAsia="sr-Latn-RS"/>
              </w:rPr>
              <w:t>Место</w:t>
            </w:r>
            <w:r w:rsidRPr="00392FA5">
              <w:rPr>
                <w:spacing w:val="-6"/>
                <w:lang w:val="en-US" w:eastAsia="sr-Latn-RS"/>
              </w:rPr>
              <w:t xml:space="preserve"> </w:t>
            </w:r>
            <w:r w:rsidRPr="00392FA5">
              <w:rPr>
                <w:spacing w:val="-6"/>
                <w:lang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1A7357D1" w14:textId="77777777" w:rsidR="003C3F41" w:rsidRPr="00A719BB" w:rsidRDefault="003C3F41" w:rsidP="008D27A3">
            <w:pPr>
              <w:rPr>
                <w:lang w:eastAsia="sr-Latn-RS"/>
              </w:rPr>
            </w:pPr>
          </w:p>
        </w:tc>
      </w:tr>
      <w:tr w:rsidR="003C3F41" w:rsidRPr="00A719BB" w14:paraId="3EA65268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593A8EB9" w14:textId="77777777" w:rsidR="003C3F41" w:rsidRPr="00A719BB" w:rsidRDefault="003C3F41" w:rsidP="008D27A3">
            <w:pPr>
              <w:rPr>
                <w:lang w:eastAsia="sr-Latn-RS"/>
              </w:rPr>
            </w:pPr>
            <w:r>
              <w:rPr>
                <w:lang w:eastAsia="sr-Latn-RS"/>
              </w:rPr>
              <w:t>Адреса -</w:t>
            </w:r>
            <w:r w:rsidRPr="00A719BB">
              <w:rPr>
                <w:lang w:eastAsia="sr-Latn-RS"/>
              </w:rPr>
              <w:t xml:space="preserve"> </w:t>
            </w:r>
            <w:r>
              <w:rPr>
                <w:lang w:eastAsia="sr-Latn-RS"/>
              </w:rPr>
              <w:t>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6824538" w14:textId="77777777" w:rsidR="003C3F41" w:rsidRPr="00A719BB" w:rsidRDefault="003C3F41" w:rsidP="008D27A3">
            <w:pPr>
              <w:rPr>
                <w:lang w:eastAsia="sr-Latn-RS"/>
              </w:rPr>
            </w:pPr>
          </w:p>
        </w:tc>
      </w:tr>
      <w:tr w:rsidR="003C3F41" w:rsidRPr="00A719BB" w14:paraId="02D7F83E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0DB42A30" w14:textId="77777777" w:rsidR="003C3F41" w:rsidRPr="00A719BB" w:rsidRDefault="003C3F41" w:rsidP="008D27A3">
            <w:pPr>
              <w:rPr>
                <w:lang w:eastAsia="sr-Latn-RS"/>
              </w:rPr>
            </w:pPr>
            <w:r w:rsidRPr="00A719BB">
              <w:rPr>
                <w:lang w:eastAsia="sr-Latn-RS"/>
              </w:rPr>
              <w:t>ПАК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3C33513" w14:textId="77777777" w:rsidR="003C3F41" w:rsidRPr="00A719BB" w:rsidRDefault="003C3F41" w:rsidP="008D27A3">
            <w:pPr>
              <w:rPr>
                <w:lang w:eastAsia="sr-Latn-RS"/>
              </w:rPr>
            </w:pPr>
          </w:p>
        </w:tc>
      </w:tr>
      <w:tr w:rsidR="003C3F41" w:rsidRPr="00A719BB" w14:paraId="2E4E517B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325B09F0" w14:textId="4AB11351" w:rsidR="003C3F41" w:rsidRPr="00A719BB" w:rsidRDefault="003C3F41" w:rsidP="008D27A3">
            <w:pPr>
              <w:rPr>
                <w:lang w:eastAsia="sr-Latn-RS"/>
              </w:rPr>
            </w:pPr>
            <w:r w:rsidRPr="00A719BB">
              <w:rPr>
                <w:lang w:eastAsia="sr-Latn-RS"/>
              </w:rPr>
              <w:t xml:space="preserve">Телефон </w:t>
            </w:r>
            <w:r w:rsidR="00A25C7C">
              <w:rPr>
                <w:lang w:eastAsia="sr-Latn-RS"/>
              </w:rPr>
              <w:t>и електронска адреса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999047E" w14:textId="77777777" w:rsidR="003C3F41" w:rsidRPr="00A719BB" w:rsidRDefault="003C3F41" w:rsidP="008D27A3">
            <w:pPr>
              <w:rPr>
                <w:lang w:eastAsia="sr-Latn-RS"/>
              </w:rPr>
            </w:pPr>
          </w:p>
        </w:tc>
      </w:tr>
    </w:tbl>
    <w:p w14:paraId="346C0606" w14:textId="77777777" w:rsidR="00A25C7C" w:rsidRDefault="00A25C7C" w:rsidP="003C3F41">
      <w:pPr>
        <w:tabs>
          <w:tab w:val="left" w:pos="824"/>
        </w:tabs>
        <w:spacing w:before="120"/>
        <w:rPr>
          <w:b/>
          <w:lang w:eastAsia="sr-Latn-RS"/>
        </w:rPr>
      </w:pPr>
    </w:p>
    <w:p w14:paraId="116D9BAA" w14:textId="2F2FED7F" w:rsidR="003C3F41" w:rsidRPr="003C3F41" w:rsidRDefault="003C3F41" w:rsidP="003C3F41">
      <w:pPr>
        <w:tabs>
          <w:tab w:val="left" w:pos="824"/>
        </w:tabs>
        <w:spacing w:before="120"/>
        <w:rPr>
          <w:b/>
          <w:lang w:eastAsia="sr-Latn-RS"/>
        </w:rPr>
      </w:pPr>
      <w:r w:rsidRPr="003C3F41">
        <w:rPr>
          <w:b/>
          <w:lang w:eastAsia="sr-Latn-RS"/>
        </w:rPr>
        <w:lastRenderedPageBreak/>
        <w:t>2.6 Институција која управља и одржава систем ЈО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3118"/>
        <w:gridCol w:w="7088"/>
      </w:tblGrid>
      <w:tr w:rsidR="003C3F41" w:rsidRPr="00A719BB" w14:paraId="4238D987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  <w:hideMark/>
          </w:tcPr>
          <w:p w14:paraId="34F97711" w14:textId="77777777" w:rsidR="003C3F41" w:rsidRPr="00F17192" w:rsidRDefault="003C3F41" w:rsidP="008D27A3">
            <w:pPr>
              <w:rPr>
                <w:spacing w:val="-6"/>
                <w:lang w:val="sr-Latn-CS" w:eastAsia="sr-Latn-RS"/>
              </w:rPr>
            </w:pPr>
            <w:r w:rsidRPr="00A719BB">
              <w:rPr>
                <w:spacing w:val="-6"/>
                <w:lang w:eastAsia="sr-Latn-RS"/>
              </w:rPr>
              <w:t xml:space="preserve">Назив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61598464" w14:textId="77777777" w:rsidR="003C3F41" w:rsidRPr="00A719BB" w:rsidRDefault="003C3F41" w:rsidP="008D27A3">
            <w:pPr>
              <w:rPr>
                <w:lang w:eastAsia="sr-Latn-RS"/>
              </w:rPr>
            </w:pPr>
          </w:p>
        </w:tc>
      </w:tr>
      <w:tr w:rsidR="003C3F41" w:rsidRPr="00A719BB" w14:paraId="48C80002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19FDEAC9" w14:textId="77777777" w:rsidR="003C3F41" w:rsidRPr="00A719BB" w:rsidRDefault="003C3F41" w:rsidP="008D27A3">
            <w:pPr>
              <w:rPr>
                <w:lang w:eastAsia="sr-Latn-RS"/>
              </w:rPr>
            </w:pPr>
            <w:r w:rsidRPr="00392FA5">
              <w:rPr>
                <w:spacing w:val="-6"/>
                <w:lang w:eastAsia="sr-Latn-RS"/>
              </w:rPr>
              <w:t>Место</w:t>
            </w:r>
            <w:r w:rsidRPr="00392FA5">
              <w:rPr>
                <w:spacing w:val="-6"/>
                <w:lang w:val="en-US" w:eastAsia="sr-Latn-RS"/>
              </w:rPr>
              <w:t xml:space="preserve"> </w:t>
            </w:r>
            <w:r w:rsidRPr="00392FA5">
              <w:rPr>
                <w:spacing w:val="-6"/>
                <w:lang w:eastAsia="sr-Latn-RS"/>
              </w:rPr>
              <w:t>(Поштански број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3D24D339" w14:textId="77777777" w:rsidR="003C3F41" w:rsidRPr="00A719BB" w:rsidRDefault="003C3F41" w:rsidP="008D27A3">
            <w:pPr>
              <w:rPr>
                <w:lang w:eastAsia="sr-Latn-RS"/>
              </w:rPr>
            </w:pPr>
          </w:p>
        </w:tc>
      </w:tr>
      <w:tr w:rsidR="003C3F41" w:rsidRPr="00A719BB" w14:paraId="2396961C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3BB51F73" w14:textId="77777777" w:rsidR="003C3F41" w:rsidRPr="00A719BB" w:rsidRDefault="003C3F41" w:rsidP="008D27A3">
            <w:pPr>
              <w:rPr>
                <w:lang w:eastAsia="sr-Latn-RS"/>
              </w:rPr>
            </w:pPr>
            <w:r>
              <w:rPr>
                <w:lang w:eastAsia="sr-Latn-RS"/>
              </w:rPr>
              <w:t>Адреса -</w:t>
            </w:r>
            <w:r w:rsidRPr="00A719BB">
              <w:rPr>
                <w:lang w:eastAsia="sr-Latn-RS"/>
              </w:rPr>
              <w:t xml:space="preserve"> </w:t>
            </w:r>
            <w:r>
              <w:rPr>
                <w:lang w:eastAsia="sr-Latn-RS"/>
              </w:rPr>
              <w:t>Улица и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2E8446A3" w14:textId="77777777" w:rsidR="003C3F41" w:rsidRPr="00A719BB" w:rsidRDefault="003C3F41" w:rsidP="008D27A3">
            <w:pPr>
              <w:rPr>
                <w:lang w:eastAsia="sr-Latn-RS"/>
              </w:rPr>
            </w:pPr>
          </w:p>
        </w:tc>
      </w:tr>
      <w:tr w:rsidR="003C3F41" w:rsidRPr="00A719BB" w14:paraId="55FE5121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6309812B" w14:textId="77777777" w:rsidR="003C3F41" w:rsidRPr="00A719BB" w:rsidRDefault="003C3F41" w:rsidP="008D27A3">
            <w:pPr>
              <w:rPr>
                <w:lang w:eastAsia="sr-Latn-RS"/>
              </w:rPr>
            </w:pPr>
            <w:r w:rsidRPr="00A719BB">
              <w:rPr>
                <w:lang w:eastAsia="sr-Latn-RS"/>
              </w:rPr>
              <w:t>ПАК број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7EAD3605" w14:textId="77777777" w:rsidR="003C3F41" w:rsidRPr="00A719BB" w:rsidRDefault="003C3F41" w:rsidP="008D27A3">
            <w:pPr>
              <w:rPr>
                <w:lang w:eastAsia="sr-Latn-RS"/>
              </w:rPr>
            </w:pPr>
          </w:p>
        </w:tc>
      </w:tr>
      <w:tr w:rsidR="003C3F41" w:rsidRPr="00A719BB" w14:paraId="2EB880B7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187B4DCF" w14:textId="77777777" w:rsidR="003C3F41" w:rsidRPr="00A719BB" w:rsidRDefault="003C3F41" w:rsidP="008D27A3">
            <w:pPr>
              <w:rPr>
                <w:lang w:eastAsia="sr-Latn-RS"/>
              </w:rPr>
            </w:pPr>
            <w:r w:rsidRPr="00A719BB">
              <w:rPr>
                <w:lang w:eastAsia="sr-Latn-RS"/>
              </w:rPr>
              <w:t xml:space="preserve">Телефон 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4D64CA7A" w14:textId="77777777" w:rsidR="003C3F41" w:rsidRPr="00A719BB" w:rsidRDefault="003C3F41" w:rsidP="008D27A3">
            <w:pPr>
              <w:rPr>
                <w:lang w:eastAsia="sr-Latn-RS"/>
              </w:rPr>
            </w:pPr>
          </w:p>
        </w:tc>
      </w:tr>
      <w:tr w:rsidR="003C3F41" w:rsidRPr="00A719BB" w14:paraId="291C6F26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772EB083" w14:textId="77777777" w:rsidR="003C3F41" w:rsidRPr="00A719BB" w:rsidRDefault="003C3F41" w:rsidP="008D27A3">
            <w:pPr>
              <w:rPr>
                <w:lang w:eastAsia="sr-Latn-RS"/>
              </w:rPr>
            </w:pPr>
            <w:r w:rsidRPr="00A719BB">
              <w:rPr>
                <w:lang w:eastAsia="sr-Latn-RS"/>
              </w:rPr>
              <w:t>Електронска адреса</w:t>
            </w:r>
            <w:r>
              <w:rPr>
                <w:lang w:val="en-US" w:eastAsia="sr-Latn-RS"/>
              </w:rPr>
              <w:t xml:space="preserve"> </w:t>
            </w:r>
            <w:r>
              <w:rPr>
                <w:lang w:eastAsia="sr-Latn-RS"/>
              </w:rPr>
              <w:t>(</w:t>
            </w:r>
            <w:r>
              <w:rPr>
                <w:lang w:val="sr-Latn-CS" w:eastAsia="sr-Latn-RS"/>
              </w:rPr>
              <w:t>e-mail</w:t>
            </w:r>
            <w:r>
              <w:rPr>
                <w:lang w:eastAsia="sr-Latn-RS"/>
              </w:rPr>
              <w:t>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55368F18" w14:textId="77777777" w:rsidR="003C3F41" w:rsidRPr="00A719BB" w:rsidRDefault="003C3F41" w:rsidP="008D27A3">
            <w:pPr>
              <w:rPr>
                <w:lang w:eastAsia="sr-Latn-RS"/>
              </w:rPr>
            </w:pPr>
          </w:p>
        </w:tc>
      </w:tr>
      <w:tr w:rsidR="003C3F41" w:rsidRPr="00A719BB" w14:paraId="62180958" w14:textId="77777777" w:rsidTr="008D27A3">
        <w:trPr>
          <w:trHeight w:val="260"/>
        </w:trPr>
        <w:tc>
          <w:tcPr>
            <w:tcW w:w="3118" w:type="dxa"/>
            <w:shd w:val="clear" w:color="auto" w:fill="C0C0C0"/>
            <w:vAlign w:val="center"/>
          </w:tcPr>
          <w:p w14:paraId="42E0E011" w14:textId="77777777" w:rsidR="003C3F41" w:rsidRPr="00A719BB" w:rsidRDefault="003C3F41" w:rsidP="008D27A3">
            <w:pPr>
              <w:rPr>
                <w:lang w:eastAsia="sr-Latn-RS"/>
              </w:rPr>
            </w:pPr>
            <w:r w:rsidRPr="005921F2">
              <w:rPr>
                <w:lang w:eastAsia="sr-Latn-RS"/>
              </w:rPr>
              <w:t>Сајт (www)</w:t>
            </w:r>
          </w:p>
        </w:tc>
        <w:tc>
          <w:tcPr>
            <w:tcW w:w="7088" w:type="dxa"/>
            <w:shd w:val="clear" w:color="auto" w:fill="FFFFFF"/>
            <w:vAlign w:val="center"/>
          </w:tcPr>
          <w:p w14:paraId="4800CF28" w14:textId="77777777" w:rsidR="003C3F41" w:rsidRPr="00A719BB" w:rsidRDefault="003C3F41" w:rsidP="008D27A3">
            <w:pPr>
              <w:rPr>
                <w:lang w:eastAsia="sr-Latn-RS"/>
              </w:rPr>
            </w:pPr>
          </w:p>
        </w:tc>
      </w:tr>
    </w:tbl>
    <w:p w14:paraId="4F2B70AD" w14:textId="77777777" w:rsidR="003C3F41" w:rsidRPr="007B6145" w:rsidRDefault="003C3F41" w:rsidP="003C3F41">
      <w:pPr>
        <w:rPr>
          <w:sz w:val="20"/>
          <w:szCs w:val="20"/>
        </w:rPr>
      </w:pPr>
    </w:p>
    <w:p w14:paraId="5C8BE21B" w14:textId="5E801F8A" w:rsidR="0044794A" w:rsidRDefault="0044794A" w:rsidP="0044794A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5671"/>
      </w:tblGrid>
      <w:tr w:rsidR="004A21BE" w:rsidRPr="00B24E7E" w14:paraId="0AD4047F" w14:textId="77777777" w:rsidTr="004679CE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5C585372" w14:textId="390A7860" w:rsidR="004A21BE" w:rsidRPr="00E626C7" w:rsidRDefault="004A21BE" w:rsidP="004A21B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F52ADF">
              <w:rPr>
                <w:b/>
              </w:rPr>
              <w:t xml:space="preserve">Смањење инсталисаног капацитета </w:t>
            </w:r>
            <w:r w:rsidRPr="00F52ADF">
              <w:t xml:space="preserve">реконструисаног дела јавног осветљења </w:t>
            </w:r>
            <w:r>
              <w:t>(изразити у процентима)</w:t>
            </w:r>
          </w:p>
        </w:tc>
        <w:tc>
          <w:tcPr>
            <w:tcW w:w="5671" w:type="dxa"/>
            <w:shd w:val="clear" w:color="auto" w:fill="auto"/>
            <w:vAlign w:val="center"/>
          </w:tcPr>
          <w:p w14:paraId="43861B59" w14:textId="77777777" w:rsidR="004A21BE" w:rsidRPr="0073580C" w:rsidRDefault="004A21BE" w:rsidP="004679C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4A21BE" w:rsidRPr="00B24E7E" w14:paraId="352E27D3" w14:textId="77777777" w:rsidTr="00195144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02BD237A" w14:textId="28004514" w:rsidR="004A21BE" w:rsidRPr="0073580C" w:rsidRDefault="004A21BE" w:rsidP="004A21B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Животни век сијалица које се уграђују</w:t>
            </w:r>
          </w:p>
        </w:tc>
        <w:tc>
          <w:tcPr>
            <w:tcW w:w="5671" w:type="dxa"/>
            <w:shd w:val="clear" w:color="auto" w:fill="auto"/>
            <w:vAlign w:val="center"/>
          </w:tcPr>
          <w:p w14:paraId="7719D5DB" w14:textId="77777777" w:rsidR="004A21BE" w:rsidRPr="0073580C" w:rsidRDefault="004A21BE" w:rsidP="004679C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4A21BE" w:rsidRPr="00B24E7E" w14:paraId="0B003954" w14:textId="77777777" w:rsidTr="009E2AC7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4FBECA11" w14:textId="2E4656AA" w:rsidR="004A21BE" w:rsidRPr="004A21BE" w:rsidRDefault="004A21BE" w:rsidP="004A21BE">
            <w:pPr>
              <w:spacing w:after="0"/>
              <w:jc w:val="left"/>
              <w:rPr>
                <w:b/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К</w:t>
            </w:r>
            <w:r w:rsidRPr="004A21BE">
              <w:rPr>
                <w:bCs/>
                <w:color w:val="000000"/>
                <w:sz w:val="24"/>
                <w:szCs w:val="24"/>
                <w:lang w:eastAsia="sr-Latn-RS"/>
              </w:rPr>
              <w:t>лас</w:t>
            </w:r>
            <w:r>
              <w:rPr>
                <w:bCs/>
                <w:color w:val="000000"/>
                <w:sz w:val="24"/>
                <w:szCs w:val="24"/>
                <w:lang w:eastAsia="sr-Latn-RS"/>
              </w:rPr>
              <w:t>а</w:t>
            </w:r>
            <w:r w:rsidRPr="004A21BE">
              <w:rPr>
                <w:bCs/>
                <w:color w:val="000000"/>
                <w:sz w:val="24"/>
                <w:szCs w:val="24"/>
                <w:lang w:eastAsia="sr-Latn-RS"/>
              </w:rPr>
              <w:t xml:space="preserve"> енергетске ефикасности</w:t>
            </w:r>
            <w:r>
              <w:rPr>
                <w:bCs/>
                <w:color w:val="000000"/>
                <w:sz w:val="24"/>
                <w:szCs w:val="24"/>
                <w:lang w:eastAsia="sr-Latn-RS"/>
              </w:rPr>
              <w:t xml:space="preserve"> сијалица које се уграђују</w:t>
            </w:r>
          </w:p>
        </w:tc>
        <w:tc>
          <w:tcPr>
            <w:tcW w:w="5671" w:type="dxa"/>
            <w:shd w:val="clear" w:color="auto" w:fill="auto"/>
            <w:vAlign w:val="center"/>
          </w:tcPr>
          <w:p w14:paraId="6A138C74" w14:textId="77777777" w:rsidR="004A21BE" w:rsidRPr="0073580C" w:rsidRDefault="004A21BE" w:rsidP="004679C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4A21BE" w:rsidRPr="00B24E7E" w14:paraId="41A6A017" w14:textId="77777777" w:rsidTr="006807E6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16918D74" w14:textId="249E1E0F" w:rsidR="004A21BE" w:rsidRPr="004A21BE" w:rsidRDefault="004A21BE" w:rsidP="004679C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4A21BE">
              <w:rPr>
                <w:bCs/>
                <w:color w:val="000000"/>
                <w:sz w:val="24"/>
                <w:szCs w:val="24"/>
                <w:lang w:eastAsia="sr-Latn-RS"/>
              </w:rPr>
              <w:t>Управљање системом у смислу смањења интензитета осветљености или искључивање у режиму смањеног интензитета саобраћаја</w:t>
            </w:r>
          </w:p>
        </w:tc>
        <w:tc>
          <w:tcPr>
            <w:tcW w:w="5671" w:type="dxa"/>
            <w:shd w:val="clear" w:color="auto" w:fill="auto"/>
            <w:vAlign w:val="center"/>
          </w:tcPr>
          <w:p w14:paraId="4E4B8127" w14:textId="77777777" w:rsidR="004A21BE" w:rsidRPr="0073580C" w:rsidRDefault="004A21BE" w:rsidP="004679C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4A21BE" w:rsidRPr="00B24E7E" w14:paraId="3E95B878" w14:textId="77777777" w:rsidTr="00402644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18B9B963" w14:textId="6950507A" w:rsidR="004A21BE" w:rsidRPr="004A21BE" w:rsidRDefault="004A21BE" w:rsidP="004679C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4A21BE">
              <w:rPr>
                <w:bCs/>
                <w:color w:val="000000"/>
                <w:sz w:val="24"/>
                <w:szCs w:val="24"/>
                <w:lang w:eastAsia="sr-Latn-RS"/>
              </w:rPr>
              <w:t>Управљање системом у смислу смањења интензитета осветљености у ноћним сатима</w:t>
            </w:r>
          </w:p>
        </w:tc>
        <w:tc>
          <w:tcPr>
            <w:tcW w:w="5671" w:type="dxa"/>
            <w:shd w:val="clear" w:color="auto" w:fill="auto"/>
            <w:vAlign w:val="center"/>
          </w:tcPr>
          <w:p w14:paraId="180CD009" w14:textId="77777777" w:rsidR="004A21BE" w:rsidRPr="0073580C" w:rsidRDefault="004A21BE" w:rsidP="004679C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</w:tbl>
    <w:p w14:paraId="7446D4A2" w14:textId="77777777" w:rsidR="004A21BE" w:rsidRPr="00D603FC" w:rsidRDefault="004A21BE" w:rsidP="0044794A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277C3FF1" w14:textId="63013031" w:rsidR="00ED2E20" w:rsidRPr="00A25C7C" w:rsidRDefault="00ED2E20" w:rsidP="00ED2E20">
      <w:pPr>
        <w:spacing w:after="0"/>
        <w:jc w:val="left"/>
        <w:rPr>
          <w:b/>
          <w:color w:val="000000"/>
          <w:sz w:val="24"/>
          <w:szCs w:val="24"/>
          <w:lang w:eastAsia="sr-Latn-RS"/>
        </w:rPr>
      </w:pPr>
      <w:r w:rsidRPr="00A25C7C">
        <w:rPr>
          <w:b/>
          <w:color w:val="000000"/>
          <w:sz w:val="24"/>
          <w:szCs w:val="24"/>
          <w:lang w:eastAsia="sr-Latn-RS"/>
        </w:rPr>
        <w:t>СПИСАК ТЕХНИЧКЕ ДОКУМЕНТАЦИЈЕ</w:t>
      </w:r>
      <w:r w:rsidR="005846B1" w:rsidRPr="00A25C7C">
        <w:rPr>
          <w:b/>
          <w:color w:val="000000"/>
          <w:sz w:val="24"/>
          <w:szCs w:val="24"/>
          <w:lang w:val="sr-Cyrl-RS" w:eastAsia="sr-Latn-RS"/>
        </w:rPr>
        <w:t xml:space="preserve"> </w:t>
      </w:r>
      <w:r w:rsidRPr="00A25C7C">
        <w:rPr>
          <w:b/>
          <w:color w:val="000000"/>
          <w:sz w:val="24"/>
          <w:szCs w:val="24"/>
          <w:lang w:eastAsia="sr-Latn-RS"/>
        </w:rPr>
        <w:t>КОРИШЋЕН</w:t>
      </w:r>
      <w:r w:rsidR="005846B1" w:rsidRPr="00A25C7C">
        <w:rPr>
          <w:b/>
          <w:color w:val="000000"/>
          <w:sz w:val="24"/>
          <w:szCs w:val="24"/>
          <w:lang w:val="sr-Cyrl-RS" w:eastAsia="sr-Latn-RS"/>
        </w:rPr>
        <w:t>Е</w:t>
      </w:r>
      <w:r w:rsidRPr="00A25C7C">
        <w:rPr>
          <w:b/>
          <w:color w:val="000000"/>
          <w:sz w:val="24"/>
          <w:szCs w:val="24"/>
          <w:lang w:eastAsia="sr-Latn-RS"/>
        </w:rPr>
        <w:t xml:space="preserve"> ЗА ИЗРАДУ СТУДИЈЕ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ED2E20" w:rsidRPr="00D603FC" w14:paraId="0ACB5004" w14:textId="77777777" w:rsidTr="00ED2E20">
        <w:tc>
          <w:tcPr>
            <w:tcW w:w="567" w:type="dxa"/>
            <w:shd w:val="clear" w:color="auto" w:fill="C0C0C0"/>
          </w:tcPr>
          <w:p w14:paraId="6FCD70FD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bookmarkStart w:id="3" w:name="OLE_LINK51"/>
            <w:bookmarkStart w:id="4" w:name="OLE_LINK52"/>
            <w:bookmarkStart w:id="5" w:name="OLE_LINK62"/>
            <w:r w:rsidRPr="00D603FC">
              <w:rPr>
                <w:color w:val="000000"/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37747C2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02A397FB" w14:textId="77777777" w:rsidTr="00ED2E20">
        <w:tc>
          <w:tcPr>
            <w:tcW w:w="567" w:type="dxa"/>
            <w:shd w:val="clear" w:color="auto" w:fill="C0C0C0"/>
          </w:tcPr>
          <w:p w14:paraId="34C96240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2CCAFEF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48266AB3" w14:textId="77777777" w:rsidTr="00ED2E20">
        <w:tc>
          <w:tcPr>
            <w:tcW w:w="567" w:type="dxa"/>
            <w:shd w:val="clear" w:color="auto" w:fill="C0C0C0"/>
          </w:tcPr>
          <w:p w14:paraId="590A3AA5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7878AA33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5E1CEFFF" w14:textId="77777777" w:rsidTr="00ED2E20">
        <w:tc>
          <w:tcPr>
            <w:tcW w:w="567" w:type="dxa"/>
            <w:shd w:val="clear" w:color="auto" w:fill="C0C0C0"/>
          </w:tcPr>
          <w:p w14:paraId="04D83EC1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4.</w:t>
            </w:r>
          </w:p>
        </w:tc>
        <w:tc>
          <w:tcPr>
            <w:tcW w:w="9639" w:type="dxa"/>
            <w:shd w:val="clear" w:color="auto" w:fill="auto"/>
          </w:tcPr>
          <w:p w14:paraId="76EC30E6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37C43296" w14:textId="77777777" w:rsidTr="00ED2E20">
        <w:tc>
          <w:tcPr>
            <w:tcW w:w="567" w:type="dxa"/>
            <w:shd w:val="clear" w:color="auto" w:fill="C0C0C0"/>
          </w:tcPr>
          <w:p w14:paraId="17300100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5.</w:t>
            </w:r>
          </w:p>
        </w:tc>
        <w:tc>
          <w:tcPr>
            <w:tcW w:w="9639" w:type="dxa"/>
            <w:shd w:val="clear" w:color="auto" w:fill="auto"/>
          </w:tcPr>
          <w:p w14:paraId="27A31E0A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bookmarkEnd w:id="3"/>
      <w:bookmarkEnd w:id="4"/>
    </w:tbl>
    <w:p w14:paraId="78D9B3F2" w14:textId="77777777" w:rsidR="00ED2E20" w:rsidRPr="00D603FC" w:rsidRDefault="00ED2E20"/>
    <w:p w14:paraId="64219EE5" w14:textId="160D1839" w:rsidR="00ED2E20" w:rsidRPr="00A25C7C" w:rsidRDefault="005846B1">
      <w:pPr>
        <w:rPr>
          <w:b/>
        </w:rPr>
      </w:pPr>
      <w:r w:rsidRPr="00A25C7C">
        <w:rPr>
          <w:b/>
          <w:color w:val="000000"/>
          <w:sz w:val="24"/>
          <w:szCs w:val="24"/>
          <w:lang w:eastAsia="sr-Latn-RS"/>
        </w:rPr>
        <w:t>СПИСАК ТЕХНИЧКЕ ДОКУМЕНТАЦИЈЕ</w:t>
      </w:r>
      <w:r w:rsidRPr="00A25C7C">
        <w:rPr>
          <w:b/>
          <w:color w:val="000000"/>
          <w:sz w:val="24"/>
          <w:szCs w:val="24"/>
          <w:lang w:val="sr-Cyrl-RS" w:eastAsia="sr-Latn-RS"/>
        </w:rPr>
        <w:t xml:space="preserve"> </w:t>
      </w:r>
      <w:r w:rsidR="00ED2E20" w:rsidRPr="00A25C7C">
        <w:rPr>
          <w:b/>
          <w:color w:val="000000"/>
          <w:sz w:val="24"/>
          <w:szCs w:val="24"/>
          <w:lang w:eastAsia="sr-Latn-RS"/>
        </w:rPr>
        <w:t>ПРИЛОЖЕН</w:t>
      </w:r>
      <w:r w:rsidRPr="00A25C7C">
        <w:rPr>
          <w:b/>
          <w:color w:val="000000"/>
          <w:sz w:val="24"/>
          <w:szCs w:val="24"/>
          <w:lang w:val="sr-Cyrl-RS" w:eastAsia="sr-Latn-RS"/>
        </w:rPr>
        <w:t>Е</w:t>
      </w:r>
      <w:r w:rsidR="00ED2E20" w:rsidRPr="00A25C7C">
        <w:rPr>
          <w:b/>
          <w:color w:val="000000"/>
          <w:sz w:val="24"/>
          <w:szCs w:val="24"/>
          <w:lang w:eastAsia="sr-Latn-RS"/>
        </w:rPr>
        <w:t xml:space="preserve"> УЗ СТУДИЈУ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ED2E20" w:rsidRPr="00D603FC" w14:paraId="48C7C0B3" w14:textId="77777777" w:rsidTr="00ED2E2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CA7FBE3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1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70A02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17FB8925" w14:textId="77777777" w:rsidTr="00ED2E2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23861EE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2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1A53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5E1D9E30" w14:textId="77777777" w:rsidTr="00ED2E2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7C90E55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3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7AE11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75957D8E" w14:textId="77777777" w:rsidTr="00ED2E2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14A7360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4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8FED9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1AE8491F" w14:textId="77777777" w:rsidTr="00ED2E2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2FEAFAB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5.</w:t>
            </w:r>
          </w:p>
        </w:tc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5E8FE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bookmarkEnd w:id="5"/>
    </w:tbl>
    <w:p w14:paraId="5C49E395" w14:textId="77777777" w:rsidR="00ED2E20" w:rsidRPr="00D603FC" w:rsidRDefault="00ED2E20" w:rsidP="00ED2E20">
      <w:pPr>
        <w:widowControl w:val="0"/>
        <w:tabs>
          <w:tab w:val="left" w:pos="1276"/>
        </w:tabs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35828E08" w14:textId="77777777" w:rsidR="00E70550" w:rsidRPr="00D603FC" w:rsidRDefault="00E70550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34A0B4D7" w14:textId="744CA9E7" w:rsidR="00E04024" w:rsidRPr="00A25C7C" w:rsidRDefault="00D603FC" w:rsidP="00A25C7C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r w:rsidRPr="00A25C7C">
        <w:rPr>
          <w:b/>
          <w:bCs/>
          <w:sz w:val="28"/>
          <w:szCs w:val="28"/>
          <w:u w:val="single"/>
        </w:rPr>
        <w:t xml:space="preserve">1. </w:t>
      </w:r>
      <w:r w:rsidR="00E04024" w:rsidRPr="00A25C7C">
        <w:rPr>
          <w:b/>
          <w:bCs/>
          <w:sz w:val="28"/>
          <w:szCs w:val="28"/>
          <w:u w:val="single"/>
        </w:rPr>
        <w:t>ТЕХНИЧКИ ОПИС ПРОЈЕКТА</w:t>
      </w:r>
    </w:p>
    <w:p w14:paraId="33144B77" w14:textId="77777777" w:rsidR="00B63968" w:rsidRPr="00D603FC" w:rsidRDefault="00B63968" w:rsidP="00B63968">
      <w:pPr>
        <w:spacing w:after="0"/>
        <w:jc w:val="left"/>
        <w:rPr>
          <w:sz w:val="24"/>
          <w:szCs w:val="24"/>
        </w:rPr>
      </w:pPr>
    </w:p>
    <w:p w14:paraId="0C9A0FF1" w14:textId="77777777" w:rsidR="00B63968" w:rsidRPr="00D603FC" w:rsidRDefault="00B63968" w:rsidP="00B63968">
      <w:pPr>
        <w:spacing w:after="0"/>
        <w:jc w:val="left"/>
        <w:rPr>
          <w:sz w:val="24"/>
          <w:szCs w:val="24"/>
        </w:rPr>
      </w:pPr>
    </w:p>
    <w:p w14:paraId="57E48A84" w14:textId="77777777" w:rsidR="00253A31" w:rsidRDefault="00253A31">
      <w:pPr>
        <w:spacing w:after="0"/>
        <w:jc w:val="left"/>
        <w:rPr>
          <w:sz w:val="24"/>
          <w:szCs w:val="24"/>
        </w:rPr>
      </w:pPr>
    </w:p>
    <w:p w14:paraId="7F1601BC" w14:textId="77777777" w:rsidR="00253A31" w:rsidRDefault="00253A31">
      <w:pPr>
        <w:spacing w:after="0"/>
        <w:jc w:val="left"/>
        <w:rPr>
          <w:sz w:val="24"/>
          <w:szCs w:val="24"/>
        </w:rPr>
      </w:pPr>
    </w:p>
    <w:p w14:paraId="5BF141A0" w14:textId="77777777" w:rsidR="00253A31" w:rsidRDefault="00253A31">
      <w:pPr>
        <w:spacing w:after="0"/>
        <w:jc w:val="left"/>
        <w:rPr>
          <w:sz w:val="24"/>
          <w:szCs w:val="24"/>
        </w:rPr>
      </w:pPr>
    </w:p>
    <w:p w14:paraId="3C3C1AAB" w14:textId="77777777" w:rsidR="00253A31" w:rsidRDefault="00253A31">
      <w:pPr>
        <w:spacing w:after="0"/>
        <w:jc w:val="left"/>
        <w:rPr>
          <w:sz w:val="24"/>
          <w:szCs w:val="24"/>
        </w:rPr>
      </w:pPr>
    </w:p>
    <w:p w14:paraId="3EEE6941" w14:textId="77777777" w:rsidR="00253A31" w:rsidRDefault="00253A31">
      <w:pPr>
        <w:spacing w:after="0"/>
        <w:jc w:val="left"/>
        <w:rPr>
          <w:sz w:val="24"/>
          <w:szCs w:val="24"/>
        </w:rPr>
      </w:pPr>
    </w:p>
    <w:p w14:paraId="10869EE9" w14:textId="77777777" w:rsidR="00253A31" w:rsidRDefault="00253A31">
      <w:pPr>
        <w:spacing w:after="0"/>
        <w:jc w:val="left"/>
        <w:rPr>
          <w:sz w:val="24"/>
          <w:szCs w:val="24"/>
        </w:rPr>
      </w:pPr>
    </w:p>
    <w:p w14:paraId="4C85BB49" w14:textId="77777777" w:rsidR="00253A31" w:rsidRDefault="00253A31">
      <w:pPr>
        <w:spacing w:after="0"/>
        <w:jc w:val="left"/>
        <w:rPr>
          <w:sz w:val="24"/>
          <w:szCs w:val="24"/>
        </w:rPr>
      </w:pPr>
    </w:p>
    <w:p w14:paraId="4FBB70BD" w14:textId="77777777" w:rsidR="00253A31" w:rsidRDefault="00253A31">
      <w:pPr>
        <w:spacing w:after="0"/>
        <w:jc w:val="left"/>
        <w:rPr>
          <w:sz w:val="24"/>
          <w:szCs w:val="24"/>
        </w:rPr>
      </w:pPr>
    </w:p>
    <w:p w14:paraId="7B80ED63" w14:textId="70A971F6" w:rsidR="00B63968" w:rsidRPr="00D603FC" w:rsidRDefault="00B63968">
      <w:pPr>
        <w:spacing w:after="0"/>
        <w:jc w:val="left"/>
        <w:rPr>
          <w:sz w:val="24"/>
          <w:szCs w:val="24"/>
        </w:rPr>
      </w:pPr>
      <w:r w:rsidRPr="00D603FC">
        <w:rPr>
          <w:sz w:val="24"/>
          <w:szCs w:val="24"/>
        </w:rPr>
        <w:br w:type="page"/>
      </w:r>
    </w:p>
    <w:p w14:paraId="55ED4535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2732C86D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42B21DF8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6771911E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455E9712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336E4FBD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596C3915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765708EA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3E464148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38211CCD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55F99AA0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1F39A7C1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5776517B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0E2BA681" w14:textId="77777777" w:rsidR="00253A31" w:rsidRDefault="00253A31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  <w:u w:val="single"/>
        </w:rPr>
      </w:pPr>
    </w:p>
    <w:p w14:paraId="5FC99242" w14:textId="7120B0CD" w:rsidR="003A6009" w:rsidRPr="00A25C7C" w:rsidRDefault="00D603FC" w:rsidP="00A25C7C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</w:rPr>
      </w:pPr>
      <w:r w:rsidRPr="00A25C7C">
        <w:rPr>
          <w:b/>
          <w:bCs/>
          <w:spacing w:val="-10"/>
          <w:sz w:val="26"/>
          <w:szCs w:val="26"/>
          <w:u w:val="single"/>
        </w:rPr>
        <w:t xml:space="preserve">2. </w:t>
      </w:r>
      <w:r w:rsidR="003A6009" w:rsidRPr="00A25C7C">
        <w:rPr>
          <w:b/>
          <w:bCs/>
          <w:spacing w:val="-10"/>
          <w:sz w:val="26"/>
          <w:szCs w:val="26"/>
          <w:u w:val="single"/>
        </w:rPr>
        <w:t>СПИСАК ПРЕДЛОЖЕНИХ МЕРА ЗА УНАПРЕЂЕЊА ЕНЕРГЕТСКЕ ЕФИКАСНОСТИ</w:t>
      </w:r>
    </w:p>
    <w:p w14:paraId="2986C885" w14:textId="77777777" w:rsidR="003A6009" w:rsidRPr="00D603FC" w:rsidRDefault="003A6009" w:rsidP="003A6009">
      <w:pPr>
        <w:spacing w:after="0"/>
        <w:jc w:val="left"/>
        <w:rPr>
          <w:sz w:val="24"/>
          <w:szCs w:val="24"/>
        </w:rPr>
      </w:pPr>
    </w:p>
    <w:p w14:paraId="19C7A607" w14:textId="7C88EF10" w:rsidR="00ED2E20" w:rsidRDefault="00ED2E20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6DC2769E" w14:textId="77777777" w:rsidR="00253A31" w:rsidRDefault="00253A31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2D56D9B8" w14:textId="77777777" w:rsidR="00253A31" w:rsidRDefault="00253A31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12BD3C5E" w14:textId="77777777" w:rsidR="00253A31" w:rsidRDefault="00253A31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1F33DA2D" w14:textId="77777777" w:rsidR="00253A31" w:rsidRDefault="00253A31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44A7506D" w14:textId="77777777" w:rsidR="00253A31" w:rsidRDefault="00253A31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</w:p>
    <w:p w14:paraId="322EBA0E" w14:textId="0AA286A3" w:rsidR="00DD53DE" w:rsidRPr="00A25C7C" w:rsidRDefault="00DD53DE" w:rsidP="00DD53DE">
      <w:pPr>
        <w:spacing w:after="0"/>
        <w:jc w:val="left"/>
        <w:rPr>
          <w:b/>
          <w:bCs/>
          <w:sz w:val="24"/>
          <w:szCs w:val="24"/>
        </w:rPr>
      </w:pPr>
      <w:r w:rsidRPr="00A25C7C">
        <w:rPr>
          <w:b/>
          <w:bCs/>
          <w:sz w:val="28"/>
          <w:szCs w:val="28"/>
          <w:u w:val="single"/>
          <w:lang w:val="sr-Cyrl-RS"/>
        </w:rPr>
        <w:t>3</w:t>
      </w:r>
      <w:r w:rsidRPr="00A25C7C">
        <w:rPr>
          <w:b/>
          <w:bCs/>
          <w:sz w:val="28"/>
          <w:szCs w:val="28"/>
          <w:u w:val="single"/>
        </w:rPr>
        <w:t>. ПРЕДМЕР И ПРЕДРАЧУН РАДОВА</w:t>
      </w:r>
      <w:r w:rsidRPr="00A25C7C">
        <w:rPr>
          <w:b/>
          <w:bCs/>
          <w:sz w:val="24"/>
          <w:szCs w:val="24"/>
        </w:rPr>
        <w:t xml:space="preserve"> </w:t>
      </w:r>
    </w:p>
    <w:p w14:paraId="1A445E7C" w14:textId="7DFDA2D0" w:rsidR="00A36D87" w:rsidRDefault="00A36D87" w:rsidP="00DD53DE">
      <w:pPr>
        <w:spacing w:after="0"/>
        <w:jc w:val="left"/>
        <w:rPr>
          <w:sz w:val="24"/>
          <w:szCs w:val="24"/>
        </w:rPr>
      </w:pPr>
    </w:p>
    <w:p w14:paraId="1FCDEA55" w14:textId="77777777" w:rsidR="00A36D87" w:rsidRPr="008553C9" w:rsidRDefault="00A36D87" w:rsidP="00DD53DE">
      <w:pPr>
        <w:spacing w:after="0"/>
        <w:jc w:val="left"/>
        <w:rPr>
          <w:bCs/>
          <w:color w:val="000000"/>
          <w:sz w:val="24"/>
          <w:szCs w:val="24"/>
          <w:u w:val="single"/>
          <w:lang w:val="sr-Cyrl-RS" w:eastAsia="sr-Latn-RS"/>
        </w:rPr>
      </w:pPr>
    </w:p>
    <w:p w14:paraId="7312C579" w14:textId="75C2F545" w:rsidR="00DD53DE" w:rsidRPr="00D603FC" w:rsidRDefault="00DA79D1" w:rsidP="00ED2E20">
      <w:pPr>
        <w:widowControl w:val="0"/>
        <w:overflowPunct w:val="0"/>
        <w:autoSpaceDE w:val="0"/>
        <w:autoSpaceDN w:val="0"/>
        <w:adjustRightInd w:val="0"/>
        <w:spacing w:after="0"/>
        <w:rPr>
          <w:sz w:val="24"/>
          <w:szCs w:val="24"/>
        </w:rPr>
      </w:pPr>
      <w:r w:rsidRPr="00DA79D1">
        <w:rPr>
          <w:sz w:val="24"/>
          <w:szCs w:val="24"/>
        </w:rPr>
        <w:t>Обједињени предмер и предрачун за све врсте радова дати у електронском формату у Excel-у</w:t>
      </w:r>
    </w:p>
    <w:p w14:paraId="4C1F8DC0" w14:textId="77777777" w:rsidR="00DA79D1" w:rsidRDefault="00DA79D1">
      <w:pPr>
        <w:spacing w:after="0"/>
        <w:jc w:val="left"/>
        <w:rPr>
          <w:sz w:val="24"/>
          <w:szCs w:val="24"/>
        </w:rPr>
      </w:pPr>
    </w:p>
    <w:p w14:paraId="718DE0AE" w14:textId="77777777" w:rsidR="00DA79D1" w:rsidRPr="00A36D87" w:rsidRDefault="00DA79D1" w:rsidP="00DA79D1">
      <w:pPr>
        <w:spacing w:after="0"/>
        <w:jc w:val="left"/>
        <w:rPr>
          <w:bCs/>
          <w:color w:val="000000"/>
          <w:sz w:val="24"/>
          <w:szCs w:val="24"/>
          <w:u w:val="single"/>
          <w:lang w:val="sr-Cyrl-RS" w:eastAsia="sr-Latn-RS"/>
        </w:rPr>
      </w:pPr>
      <w:r w:rsidRPr="00A36D87">
        <w:rPr>
          <w:bCs/>
          <w:color w:val="000000"/>
          <w:sz w:val="24"/>
          <w:szCs w:val="24"/>
          <w:u w:val="single"/>
          <w:lang w:val="sr-Cyrl-RS" w:eastAsia="sr-Latn-RS"/>
        </w:rPr>
        <w:t>Рекапитулација</w:t>
      </w:r>
    </w:p>
    <w:p w14:paraId="269A00BD" w14:textId="77777777" w:rsidR="00DA79D1" w:rsidRDefault="00DA79D1">
      <w:pPr>
        <w:spacing w:after="0"/>
        <w:jc w:val="left"/>
        <w:rPr>
          <w:sz w:val="24"/>
          <w:szCs w:val="24"/>
        </w:rPr>
      </w:pPr>
    </w:p>
    <w:tbl>
      <w:tblPr>
        <w:tblStyle w:val="TableGrid"/>
        <w:tblW w:w="1016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4536"/>
        <w:gridCol w:w="3982"/>
        <w:gridCol w:w="1080"/>
      </w:tblGrid>
      <w:tr w:rsidR="00DA79D1" w:rsidRPr="00A36D87" w14:paraId="66FB25E8" w14:textId="77777777" w:rsidTr="00C61CD1">
        <w:tc>
          <w:tcPr>
            <w:tcW w:w="567" w:type="dxa"/>
          </w:tcPr>
          <w:p w14:paraId="7D1B0E00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1F510D0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цене без ПДВ-а</w:t>
            </w:r>
          </w:p>
        </w:tc>
        <w:tc>
          <w:tcPr>
            <w:tcW w:w="3982" w:type="dxa"/>
          </w:tcPr>
          <w:p w14:paraId="0192A3F4" w14:textId="77777777" w:rsidR="00DA79D1" w:rsidRPr="00A36D87" w:rsidRDefault="00DA79D1" w:rsidP="008B08FF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71A87771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</w:p>
        </w:tc>
      </w:tr>
      <w:tr w:rsidR="00DA79D1" w:rsidRPr="00A36D87" w14:paraId="33F2B37B" w14:textId="77777777" w:rsidTr="00C61CD1">
        <w:tc>
          <w:tcPr>
            <w:tcW w:w="567" w:type="dxa"/>
          </w:tcPr>
          <w:p w14:paraId="15CD6695" w14:textId="0CAE539C" w:rsidR="00DA79D1" w:rsidRPr="00DA79D1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4536" w:type="dxa"/>
          </w:tcPr>
          <w:p w14:paraId="03E51708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Електро радови</w:t>
            </w:r>
          </w:p>
        </w:tc>
        <w:tc>
          <w:tcPr>
            <w:tcW w:w="3982" w:type="dxa"/>
          </w:tcPr>
          <w:p w14:paraId="06B14A87" w14:textId="77777777" w:rsidR="00DA79D1" w:rsidRPr="00A36D87" w:rsidRDefault="00DA79D1" w:rsidP="008B08FF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5A84CE7F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DA79D1" w:rsidRPr="00A36D87" w14:paraId="60D191D1" w14:textId="77777777" w:rsidTr="00C61CD1">
        <w:tc>
          <w:tcPr>
            <w:tcW w:w="567" w:type="dxa"/>
          </w:tcPr>
          <w:p w14:paraId="073F949D" w14:textId="69937839" w:rsidR="00DA79D1" w:rsidRPr="00DA79D1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536" w:type="dxa"/>
          </w:tcPr>
          <w:p w14:paraId="2D34FAB1" w14:textId="7AA48009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стали радови</w:t>
            </w:r>
          </w:p>
        </w:tc>
        <w:tc>
          <w:tcPr>
            <w:tcW w:w="3982" w:type="dxa"/>
          </w:tcPr>
          <w:p w14:paraId="64821FDB" w14:textId="77777777" w:rsidR="00DA79D1" w:rsidRPr="00A36D87" w:rsidRDefault="00DA79D1" w:rsidP="008B08FF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6F0D004E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DA79D1" w:rsidRPr="00A36D87" w14:paraId="17CA4C5D" w14:textId="77777777" w:rsidTr="00C61CD1">
        <w:tc>
          <w:tcPr>
            <w:tcW w:w="567" w:type="dxa"/>
          </w:tcPr>
          <w:p w14:paraId="62D3E4E7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60153EC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- укупна цена без ПДВ-а</w:t>
            </w:r>
          </w:p>
        </w:tc>
        <w:tc>
          <w:tcPr>
            <w:tcW w:w="3982" w:type="dxa"/>
          </w:tcPr>
          <w:p w14:paraId="2BFD750E" w14:textId="77777777" w:rsidR="00DA79D1" w:rsidRPr="00A36D87" w:rsidRDefault="00DA79D1" w:rsidP="008B08FF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3580585A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DA79D1" w:rsidRPr="00A36D87" w14:paraId="6BDBB18C" w14:textId="77777777" w:rsidTr="00C61CD1">
        <w:tc>
          <w:tcPr>
            <w:tcW w:w="567" w:type="dxa"/>
          </w:tcPr>
          <w:p w14:paraId="46E05331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6E45C9D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+ ПДВ</w:t>
            </w:r>
          </w:p>
        </w:tc>
        <w:tc>
          <w:tcPr>
            <w:tcW w:w="3982" w:type="dxa"/>
          </w:tcPr>
          <w:p w14:paraId="21C1B666" w14:textId="77777777" w:rsidR="00DA79D1" w:rsidRPr="00A36D87" w:rsidRDefault="00DA79D1" w:rsidP="008B08FF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1F7F25D9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DA79D1" w:rsidRPr="00A36D87" w14:paraId="46B63697" w14:textId="77777777" w:rsidTr="00C61CD1">
        <w:tc>
          <w:tcPr>
            <w:tcW w:w="567" w:type="dxa"/>
          </w:tcPr>
          <w:p w14:paraId="66373F25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07E4EDF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- укупна цена са ПДВ-а</w:t>
            </w:r>
          </w:p>
        </w:tc>
        <w:tc>
          <w:tcPr>
            <w:tcW w:w="3982" w:type="dxa"/>
          </w:tcPr>
          <w:p w14:paraId="38A4B873" w14:textId="77777777" w:rsidR="00DA79D1" w:rsidRPr="00A36D87" w:rsidRDefault="00DA79D1" w:rsidP="008B08FF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2244DBEF" w14:textId="77777777" w:rsidR="00DA79D1" w:rsidRPr="00A36D87" w:rsidRDefault="00DA79D1" w:rsidP="008B08FF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</w:tbl>
    <w:p w14:paraId="4622B193" w14:textId="77777777" w:rsidR="00A25C7C" w:rsidRDefault="00A25C7C" w:rsidP="00B63968">
      <w:pPr>
        <w:spacing w:after="0"/>
        <w:jc w:val="left"/>
        <w:rPr>
          <w:bCs/>
          <w:color w:val="000000"/>
          <w:sz w:val="28"/>
          <w:szCs w:val="24"/>
          <w:u w:val="single"/>
          <w:lang w:val="sr-Cyrl-RS" w:eastAsia="sr-Latn-RS"/>
        </w:rPr>
      </w:pPr>
    </w:p>
    <w:p w14:paraId="7F60AB62" w14:textId="1946A488" w:rsidR="00B63968" w:rsidRPr="00A25C7C" w:rsidRDefault="00D60667" w:rsidP="00B63968">
      <w:pPr>
        <w:spacing w:after="0"/>
        <w:jc w:val="left"/>
        <w:rPr>
          <w:b/>
          <w:sz w:val="24"/>
          <w:szCs w:val="24"/>
        </w:rPr>
      </w:pPr>
      <w:r w:rsidRPr="00A25C7C">
        <w:rPr>
          <w:b/>
          <w:color w:val="000000"/>
          <w:sz w:val="28"/>
          <w:szCs w:val="24"/>
          <w:u w:val="single"/>
          <w:lang w:val="sr-Cyrl-RS" w:eastAsia="sr-Latn-RS"/>
        </w:rPr>
        <w:t>4</w:t>
      </w:r>
      <w:r w:rsidR="00D603FC" w:rsidRPr="00A25C7C">
        <w:rPr>
          <w:b/>
          <w:color w:val="000000"/>
          <w:sz w:val="28"/>
          <w:szCs w:val="24"/>
          <w:u w:val="single"/>
          <w:lang w:eastAsia="sr-Latn-RS"/>
        </w:rPr>
        <w:t xml:space="preserve">. </w:t>
      </w:r>
      <w:r w:rsidR="00ED2E20" w:rsidRPr="00A25C7C">
        <w:rPr>
          <w:b/>
          <w:color w:val="000000"/>
          <w:sz w:val="28"/>
          <w:szCs w:val="24"/>
          <w:u w:val="single"/>
          <w:lang w:eastAsia="sr-Latn-RS"/>
        </w:rPr>
        <w:t>ТЕХНО-ЕКОНОМСКА АНАЛИЗА</w:t>
      </w:r>
    </w:p>
    <w:p w14:paraId="3A9BCE0E" w14:textId="77777777" w:rsidR="00B63968" w:rsidRPr="00D603FC" w:rsidRDefault="00B63968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5F9E17EE" w14:textId="7EE24C35" w:rsidR="00020260" w:rsidRPr="00D603FC" w:rsidRDefault="00B51F77" w:rsidP="00020260">
      <w:pPr>
        <w:spacing w:after="0"/>
        <w:jc w:val="left"/>
        <w:rPr>
          <w:sz w:val="24"/>
          <w:szCs w:val="24"/>
        </w:rPr>
      </w:pPr>
      <w:bookmarkStart w:id="6" w:name="OLE_LINK144"/>
      <w:r w:rsidRPr="00D603FC">
        <w:rPr>
          <w:sz w:val="24"/>
          <w:szCs w:val="24"/>
        </w:rPr>
        <w:t>Прорачун</w:t>
      </w:r>
      <w:r w:rsidR="005E3C36" w:rsidRPr="00D603FC">
        <w:rPr>
          <w:sz w:val="24"/>
          <w:szCs w:val="24"/>
        </w:rPr>
        <w:t xml:space="preserve"> -</w:t>
      </w:r>
      <w:r w:rsidRPr="00D603FC">
        <w:rPr>
          <w:sz w:val="24"/>
          <w:szCs w:val="24"/>
        </w:rPr>
        <w:t xml:space="preserve"> прост </w:t>
      </w:r>
      <w:r w:rsidR="00020260" w:rsidRPr="00D603FC">
        <w:rPr>
          <w:sz w:val="24"/>
          <w:szCs w:val="24"/>
        </w:rPr>
        <w:t>период повраћаја средстава</w:t>
      </w:r>
    </w:p>
    <w:bookmarkEnd w:id="6"/>
    <w:p w14:paraId="2364730A" w14:textId="77777777" w:rsidR="00020260" w:rsidRPr="00D603FC" w:rsidRDefault="00020260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tbl>
      <w:tblPr>
        <w:tblStyle w:val="TableGrid"/>
        <w:tblW w:w="10207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0"/>
        <w:gridCol w:w="1134"/>
        <w:gridCol w:w="1985"/>
        <w:gridCol w:w="1418"/>
      </w:tblGrid>
      <w:tr w:rsidR="00E04350" w:rsidRPr="00D603FC" w14:paraId="06A4D0AB" w14:textId="77777777" w:rsidTr="008C131D">
        <w:tc>
          <w:tcPr>
            <w:tcW w:w="5670" w:type="dxa"/>
            <w:vAlign w:val="center"/>
          </w:tcPr>
          <w:p w14:paraId="79ED6A4A" w14:textId="77777777" w:rsidR="00E04350" w:rsidRPr="00D603FC" w:rsidRDefault="00E04350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bookmarkStart w:id="7" w:name="OLE_LINK13"/>
            <w:bookmarkStart w:id="8" w:name="OLE_LINK14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Укупна годишња уштеда финалне енергије </w:t>
            </w:r>
          </w:p>
          <w:p w14:paraId="10A76C95" w14:textId="1F159078" w:rsidR="00E04350" w:rsidRPr="00D603FC" w:rsidRDefault="00E04350" w:rsidP="00E04350">
            <w:pPr>
              <w:spacing w:after="0"/>
              <w:jc w:val="left"/>
              <w:rPr>
                <w:spacing w:val="-6"/>
                <w:highlight w:val="yellow"/>
              </w:rPr>
            </w:pPr>
            <w:bookmarkStart w:id="9" w:name="OLE_LINK11"/>
            <w:bookmarkStart w:id="10" w:name="OLE_LINK12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ab/>
              <w:t>(податак из ОПГ обрасца)</w:t>
            </w:r>
            <w:bookmarkEnd w:id="9"/>
            <w:bookmarkEnd w:id="10"/>
          </w:p>
        </w:tc>
        <w:tc>
          <w:tcPr>
            <w:tcW w:w="1134" w:type="dxa"/>
            <w:vAlign w:val="center"/>
          </w:tcPr>
          <w:p w14:paraId="01FD5AFD" w14:textId="1954054B" w:rsidR="00E04350" w:rsidRPr="00D603FC" w:rsidRDefault="00E04350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FES</w:t>
            </w:r>
          </w:p>
        </w:tc>
        <w:tc>
          <w:tcPr>
            <w:tcW w:w="1985" w:type="dxa"/>
            <w:vAlign w:val="center"/>
          </w:tcPr>
          <w:p w14:paraId="3E0E1E76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3EB37BE5" w14:textId="0BECCD32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kWh/</w:t>
            </w:r>
            <w:r w:rsidR="001F2D9B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</w:p>
        </w:tc>
      </w:tr>
      <w:tr w:rsidR="00E04350" w:rsidRPr="00D603FC" w14:paraId="511DDBEC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68D401E7" w14:textId="0960A1E7" w:rsidR="005E3C36" w:rsidRPr="00D603FC" w:rsidRDefault="00E04350" w:rsidP="003C3F41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Цена </w:t>
            </w:r>
            <w:r w:rsidR="003C3F41">
              <w:rPr>
                <w:bCs/>
                <w:color w:val="000000"/>
                <w:sz w:val="24"/>
                <w:szCs w:val="24"/>
                <w:lang w:eastAsia="sr-Latn-RS"/>
              </w:rPr>
              <w:t>електричне енергије</w:t>
            </w:r>
            <w:r w:rsidR="005E3C36"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 (податак из ОПГ обрасца)</w:t>
            </w:r>
          </w:p>
        </w:tc>
        <w:tc>
          <w:tcPr>
            <w:tcW w:w="1134" w:type="dxa"/>
            <w:vAlign w:val="center"/>
          </w:tcPr>
          <w:p w14:paraId="2859DDD3" w14:textId="52AB96AE" w:rsidR="00E04350" w:rsidRPr="00D603FC" w:rsidRDefault="00E04350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C</w:t>
            </w:r>
          </w:p>
        </w:tc>
        <w:tc>
          <w:tcPr>
            <w:tcW w:w="1985" w:type="dxa"/>
            <w:vAlign w:val="center"/>
          </w:tcPr>
          <w:p w14:paraId="1A9FB881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7C75DFF6" w14:textId="07AC18EA" w:rsidR="00E04350" w:rsidRPr="00D603FC" w:rsidRDefault="00E04350" w:rsidP="00E04350">
            <w:pPr>
              <w:spacing w:after="0"/>
              <w:jc w:val="center"/>
            </w:pPr>
            <w:r w:rsidRPr="00D603FC">
              <w:t>(</w:t>
            </w:r>
            <w:r w:rsidR="00FA1F21">
              <w:t>РСД</w:t>
            </w:r>
            <w:r w:rsidRPr="00D603FC">
              <w:t>/kWh)</w:t>
            </w:r>
          </w:p>
        </w:tc>
      </w:tr>
      <w:tr w:rsidR="00E04350" w:rsidRPr="00D603FC" w14:paraId="62D41EFE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274CE819" w14:textId="2098056E" w:rsidR="005E3C36" w:rsidRPr="00D603FC" w:rsidRDefault="00E04350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Уштеда</w:t>
            </w:r>
            <w:r w:rsidR="005E3C36"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   (податак из ОПГ обрасца)   </w:t>
            </w:r>
            <w:r w:rsidR="005E3C36" w:rsidRPr="00D603FC">
              <w:rPr>
                <w:sz w:val="24"/>
                <w:szCs w:val="24"/>
              </w:rPr>
              <w:t>U=FES×C</w:t>
            </w:r>
          </w:p>
        </w:tc>
        <w:tc>
          <w:tcPr>
            <w:tcW w:w="1134" w:type="dxa"/>
            <w:vAlign w:val="center"/>
          </w:tcPr>
          <w:p w14:paraId="4C70E079" w14:textId="743D6739" w:rsidR="00E04350" w:rsidRPr="00D603FC" w:rsidRDefault="00E04350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U</w:t>
            </w:r>
          </w:p>
        </w:tc>
        <w:tc>
          <w:tcPr>
            <w:tcW w:w="1985" w:type="dxa"/>
            <w:vAlign w:val="center"/>
          </w:tcPr>
          <w:p w14:paraId="2160502F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06F0E6D5" w14:textId="7D5CE3BD" w:rsidR="00E04350" w:rsidRPr="00D603FC" w:rsidRDefault="00E04350" w:rsidP="00E04350">
            <w:pPr>
              <w:spacing w:after="0"/>
              <w:jc w:val="center"/>
            </w:pPr>
            <w:bookmarkStart w:id="11" w:name="OLE_LINK98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FA1F21">
              <w:t>РСД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/</w:t>
            </w:r>
            <w:r w:rsidR="001F2D9B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  <w:bookmarkEnd w:id="11"/>
          </w:p>
        </w:tc>
      </w:tr>
      <w:tr w:rsidR="00E04350" w:rsidRPr="00D603FC" w14:paraId="439EBD1B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43BF43C2" w14:textId="008FF1C0" w:rsidR="00E04350" w:rsidRPr="00D603FC" w:rsidRDefault="00E04350" w:rsidP="00DD53D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sz w:val="24"/>
                <w:szCs w:val="24"/>
              </w:rPr>
              <w:t>Укупна вредност пројекта</w:t>
            </w:r>
          </w:p>
        </w:tc>
        <w:tc>
          <w:tcPr>
            <w:tcW w:w="1134" w:type="dxa"/>
            <w:vAlign w:val="center"/>
          </w:tcPr>
          <w:p w14:paraId="1B9754ED" w14:textId="10ADB4BA" w:rsidR="00E04350" w:rsidRPr="00D603FC" w:rsidRDefault="005E3C36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I</w:t>
            </w:r>
          </w:p>
        </w:tc>
        <w:tc>
          <w:tcPr>
            <w:tcW w:w="1985" w:type="dxa"/>
            <w:vAlign w:val="center"/>
          </w:tcPr>
          <w:p w14:paraId="17A1D92C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371534FE" w14:textId="154D5787" w:rsidR="00E04350" w:rsidRPr="00D603FC" w:rsidRDefault="005E3C36" w:rsidP="005E3C3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FA1F21">
              <w:t>РСД</w:t>
            </w:r>
            <w:r w:rsidRPr="00D603FC">
              <w:t>)</w:t>
            </w:r>
          </w:p>
        </w:tc>
      </w:tr>
      <w:tr w:rsidR="005E3C36" w:rsidRPr="00D603FC" w14:paraId="047B6390" w14:textId="77777777" w:rsidTr="008C131D">
        <w:trPr>
          <w:trHeight w:val="400"/>
        </w:trPr>
        <w:tc>
          <w:tcPr>
            <w:tcW w:w="5670" w:type="dxa"/>
            <w:vAlign w:val="center"/>
          </w:tcPr>
          <w:p w14:paraId="2EABA410" w14:textId="42B89CA9" w:rsidR="005E3C36" w:rsidRPr="00D603FC" w:rsidRDefault="005E3C36" w:rsidP="005E3C36">
            <w:pPr>
              <w:spacing w:after="0"/>
              <w:jc w:val="left"/>
              <w:rPr>
                <w:sz w:val="24"/>
                <w:szCs w:val="24"/>
              </w:rPr>
            </w:pPr>
            <w:r w:rsidRPr="00D603FC">
              <w:rPr>
                <w:sz w:val="24"/>
                <w:szCs w:val="24"/>
              </w:rPr>
              <w:t xml:space="preserve">Прост период повраћаја средстава </w:t>
            </w:r>
            <w:bookmarkStart w:id="12" w:name="OLE_LINK6"/>
            <w:bookmarkStart w:id="13" w:name="OLE_LINK10"/>
            <w:r w:rsidRPr="00D603FC">
              <w:rPr>
                <w:sz w:val="24"/>
                <w:szCs w:val="24"/>
              </w:rPr>
              <w:t xml:space="preserve">        PP=I/U</w:t>
            </w:r>
            <w:bookmarkEnd w:id="12"/>
            <w:bookmarkEnd w:id="13"/>
          </w:p>
        </w:tc>
        <w:tc>
          <w:tcPr>
            <w:tcW w:w="1134" w:type="dxa"/>
            <w:vAlign w:val="center"/>
          </w:tcPr>
          <w:p w14:paraId="09C1BB27" w14:textId="23B5BE04" w:rsidR="005E3C36" w:rsidRPr="00D603FC" w:rsidRDefault="005E3C36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PP</w:t>
            </w:r>
          </w:p>
        </w:tc>
        <w:tc>
          <w:tcPr>
            <w:tcW w:w="1985" w:type="dxa"/>
            <w:vAlign w:val="center"/>
          </w:tcPr>
          <w:p w14:paraId="683589A1" w14:textId="77777777" w:rsidR="005E3C36" w:rsidRPr="00D603FC" w:rsidRDefault="005E3C36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418" w:type="dxa"/>
            <w:vAlign w:val="center"/>
          </w:tcPr>
          <w:p w14:paraId="68EDC3BF" w14:textId="22D97AD7" w:rsidR="005E3C36" w:rsidRPr="00D603FC" w:rsidRDefault="00D603FC" w:rsidP="00D603FC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1F2D9B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</w:p>
        </w:tc>
      </w:tr>
      <w:bookmarkEnd w:id="7"/>
      <w:bookmarkEnd w:id="8"/>
    </w:tbl>
    <w:p w14:paraId="48F5873A" w14:textId="03CD9E70" w:rsidR="0059013E" w:rsidRDefault="0059013E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0243EC6F" w14:textId="02D20537" w:rsidR="008C131D" w:rsidRDefault="008C131D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1DA6CE36" w14:textId="5519661A" w:rsidR="00D603FC" w:rsidRPr="00D603FC" w:rsidRDefault="00D603FC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sectPr w:rsidR="00D603FC" w:rsidRPr="00D603FC" w:rsidSect="00F05E31">
      <w:footerReference w:type="default" r:id="rId8"/>
      <w:pgSz w:w="11906" w:h="16838" w:code="10"/>
      <w:pgMar w:top="851" w:right="567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7C84FF" w14:textId="77777777" w:rsidR="000B417D" w:rsidRDefault="000B417D" w:rsidP="0012423B">
      <w:pPr>
        <w:spacing w:after="0"/>
      </w:pPr>
      <w:r>
        <w:separator/>
      </w:r>
    </w:p>
  </w:endnote>
  <w:endnote w:type="continuationSeparator" w:id="0">
    <w:p w14:paraId="3E4E8AF2" w14:textId="77777777" w:rsidR="000B417D" w:rsidRDefault="000B417D" w:rsidP="00124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51CFDD" w14:textId="61630B07" w:rsidR="00121EFA" w:rsidRPr="009E7B9A" w:rsidRDefault="00873591" w:rsidP="00873591">
    <w:pPr>
      <w:pStyle w:val="Footer"/>
    </w:pPr>
    <w:r>
      <w:rPr>
        <w:bCs/>
        <w:spacing w:val="-6"/>
        <w:sz w:val="24"/>
        <w:szCs w:val="24"/>
        <w:lang w:val="sr-Cyrl-RS"/>
      </w:rPr>
      <w:t xml:space="preserve">Јавни позив </w:t>
    </w:r>
    <w:r w:rsidRPr="003D1402">
      <w:rPr>
        <w:bCs/>
        <w:spacing w:val="-6"/>
        <w:sz w:val="24"/>
        <w:szCs w:val="24"/>
        <w:lang w:val="sr-Cyrl-RS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9E7B9A">
      <w:rPr>
        <w:bCs/>
        <w:spacing w:val="-6"/>
        <w:sz w:val="24"/>
        <w:szCs w:val="24"/>
      </w:rPr>
      <w:t>2</w:t>
    </w:r>
    <w:r w:rsidRPr="003D1402">
      <w:rPr>
        <w:bCs/>
        <w:spacing w:val="-6"/>
        <w:sz w:val="24"/>
        <w:szCs w:val="24"/>
        <w:lang w:val="sr-Cyrl-RS"/>
      </w:rPr>
      <w:t>/2</w:t>
    </w:r>
    <w:r w:rsidR="009E7B9A">
      <w:rPr>
        <w:bCs/>
        <w:spacing w:val="-6"/>
        <w:sz w:val="24"/>
        <w:szCs w:val="24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BD43FA" w14:textId="77777777" w:rsidR="000B417D" w:rsidRDefault="000B417D" w:rsidP="0012423B">
      <w:pPr>
        <w:spacing w:after="0"/>
      </w:pPr>
      <w:r>
        <w:separator/>
      </w:r>
    </w:p>
  </w:footnote>
  <w:footnote w:type="continuationSeparator" w:id="0">
    <w:p w14:paraId="6FC65078" w14:textId="77777777" w:rsidR="000B417D" w:rsidRDefault="000B417D" w:rsidP="001242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4D06"/>
    <w:multiLevelType w:val="hybridMultilevel"/>
    <w:tmpl w:val="D294F3B2"/>
    <w:lvl w:ilvl="0" w:tplc="D2941F86">
      <w:start w:val="1"/>
      <w:numFmt w:val="decimal"/>
      <w:suff w:val="space"/>
      <w:lvlText w:val="%1)"/>
      <w:lvlJc w:val="left"/>
      <w:pPr>
        <w:ind w:left="903" w:hanging="360"/>
      </w:pPr>
      <w:rPr>
        <w:rFonts w:cs="Times New Roman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 w16cid:durableId="1706756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567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DU0MTAwMzA0MzNX0lEKTi0uzszPAykwqgUApjWtcCwAAAA="/>
  </w:docVars>
  <w:rsids>
    <w:rsidRoot w:val="00AB41FB"/>
    <w:rsid w:val="0001170A"/>
    <w:rsid w:val="00014A9A"/>
    <w:rsid w:val="0001620A"/>
    <w:rsid w:val="00020260"/>
    <w:rsid w:val="000239B5"/>
    <w:rsid w:val="0003693A"/>
    <w:rsid w:val="00040162"/>
    <w:rsid w:val="00042439"/>
    <w:rsid w:val="000463D1"/>
    <w:rsid w:val="000569BE"/>
    <w:rsid w:val="00061694"/>
    <w:rsid w:val="00084F7C"/>
    <w:rsid w:val="000B417D"/>
    <w:rsid w:val="000B6607"/>
    <w:rsid w:val="000D7F36"/>
    <w:rsid w:val="000E2EB6"/>
    <w:rsid w:val="000F4660"/>
    <w:rsid w:val="000F6859"/>
    <w:rsid w:val="001164B6"/>
    <w:rsid w:val="0012163B"/>
    <w:rsid w:val="00121EFA"/>
    <w:rsid w:val="0012423B"/>
    <w:rsid w:val="00170820"/>
    <w:rsid w:val="0018252A"/>
    <w:rsid w:val="00194A7D"/>
    <w:rsid w:val="00197F9B"/>
    <w:rsid w:val="001B0266"/>
    <w:rsid w:val="001B08C4"/>
    <w:rsid w:val="001D3671"/>
    <w:rsid w:val="001D77A7"/>
    <w:rsid w:val="001F2D9B"/>
    <w:rsid w:val="002038D5"/>
    <w:rsid w:val="00204B31"/>
    <w:rsid w:val="00205DD2"/>
    <w:rsid w:val="00223A45"/>
    <w:rsid w:val="00253A31"/>
    <w:rsid w:val="00284988"/>
    <w:rsid w:val="00295D0A"/>
    <w:rsid w:val="002C1832"/>
    <w:rsid w:val="002D048C"/>
    <w:rsid w:val="002E69CC"/>
    <w:rsid w:val="002F33A4"/>
    <w:rsid w:val="002F52B1"/>
    <w:rsid w:val="002F6BDD"/>
    <w:rsid w:val="003012C3"/>
    <w:rsid w:val="00317CBE"/>
    <w:rsid w:val="00341B98"/>
    <w:rsid w:val="003424CE"/>
    <w:rsid w:val="003463CF"/>
    <w:rsid w:val="0035083B"/>
    <w:rsid w:val="003715B1"/>
    <w:rsid w:val="00381F49"/>
    <w:rsid w:val="003914A1"/>
    <w:rsid w:val="003A6009"/>
    <w:rsid w:val="003B131D"/>
    <w:rsid w:val="003C0CAF"/>
    <w:rsid w:val="003C3F41"/>
    <w:rsid w:val="003C5843"/>
    <w:rsid w:val="003D44BF"/>
    <w:rsid w:val="003E750A"/>
    <w:rsid w:val="003F119C"/>
    <w:rsid w:val="00400648"/>
    <w:rsid w:val="004106E3"/>
    <w:rsid w:val="00410FA9"/>
    <w:rsid w:val="004254FB"/>
    <w:rsid w:val="00444EF1"/>
    <w:rsid w:val="0044794A"/>
    <w:rsid w:val="004558DF"/>
    <w:rsid w:val="00457F5E"/>
    <w:rsid w:val="004908F7"/>
    <w:rsid w:val="00490EB1"/>
    <w:rsid w:val="00496107"/>
    <w:rsid w:val="00496A37"/>
    <w:rsid w:val="004A21BE"/>
    <w:rsid w:val="004A5F4B"/>
    <w:rsid w:val="004C0DDF"/>
    <w:rsid w:val="004C40E7"/>
    <w:rsid w:val="004E2453"/>
    <w:rsid w:val="004F530C"/>
    <w:rsid w:val="0050381B"/>
    <w:rsid w:val="005448B9"/>
    <w:rsid w:val="00577CF0"/>
    <w:rsid w:val="005846B1"/>
    <w:rsid w:val="0059013E"/>
    <w:rsid w:val="005C396E"/>
    <w:rsid w:val="005D3A5C"/>
    <w:rsid w:val="005E3C36"/>
    <w:rsid w:val="00611634"/>
    <w:rsid w:val="00611B2A"/>
    <w:rsid w:val="0064233E"/>
    <w:rsid w:val="00667FAD"/>
    <w:rsid w:val="00675002"/>
    <w:rsid w:val="006C55A3"/>
    <w:rsid w:val="006E2462"/>
    <w:rsid w:val="006F7CB3"/>
    <w:rsid w:val="00710D69"/>
    <w:rsid w:val="00734459"/>
    <w:rsid w:val="00764603"/>
    <w:rsid w:val="00764B7E"/>
    <w:rsid w:val="00764CDB"/>
    <w:rsid w:val="007A2846"/>
    <w:rsid w:val="007A3F86"/>
    <w:rsid w:val="007B4092"/>
    <w:rsid w:val="007D2869"/>
    <w:rsid w:val="007E2D2A"/>
    <w:rsid w:val="007E3526"/>
    <w:rsid w:val="00815082"/>
    <w:rsid w:val="00824EEE"/>
    <w:rsid w:val="0082536C"/>
    <w:rsid w:val="008411F7"/>
    <w:rsid w:val="008553C9"/>
    <w:rsid w:val="0086070B"/>
    <w:rsid w:val="00860D1E"/>
    <w:rsid w:val="008649C2"/>
    <w:rsid w:val="00873591"/>
    <w:rsid w:val="00895D79"/>
    <w:rsid w:val="008B3584"/>
    <w:rsid w:val="008C131D"/>
    <w:rsid w:val="0092622B"/>
    <w:rsid w:val="00931AA5"/>
    <w:rsid w:val="009960A6"/>
    <w:rsid w:val="00996CA1"/>
    <w:rsid w:val="009B2A12"/>
    <w:rsid w:val="009B548D"/>
    <w:rsid w:val="009B5C46"/>
    <w:rsid w:val="009E7B9A"/>
    <w:rsid w:val="00A009A0"/>
    <w:rsid w:val="00A0519E"/>
    <w:rsid w:val="00A25C7C"/>
    <w:rsid w:val="00A27DF1"/>
    <w:rsid w:val="00A36D87"/>
    <w:rsid w:val="00AA70D1"/>
    <w:rsid w:val="00AB1E60"/>
    <w:rsid w:val="00AB41FB"/>
    <w:rsid w:val="00AC084E"/>
    <w:rsid w:val="00AD5E23"/>
    <w:rsid w:val="00AE0A6F"/>
    <w:rsid w:val="00B43CB6"/>
    <w:rsid w:val="00B51F77"/>
    <w:rsid w:val="00B5387D"/>
    <w:rsid w:val="00B6229A"/>
    <w:rsid w:val="00B63968"/>
    <w:rsid w:val="00B825E0"/>
    <w:rsid w:val="00B8797B"/>
    <w:rsid w:val="00BC575C"/>
    <w:rsid w:val="00BC6D08"/>
    <w:rsid w:val="00BD38FD"/>
    <w:rsid w:val="00BD7665"/>
    <w:rsid w:val="00C202AF"/>
    <w:rsid w:val="00C254BA"/>
    <w:rsid w:val="00C27408"/>
    <w:rsid w:val="00C606AA"/>
    <w:rsid w:val="00C61CD1"/>
    <w:rsid w:val="00C801C5"/>
    <w:rsid w:val="00C80220"/>
    <w:rsid w:val="00CA2826"/>
    <w:rsid w:val="00CA3059"/>
    <w:rsid w:val="00CB4A1D"/>
    <w:rsid w:val="00CE4C6B"/>
    <w:rsid w:val="00D00B20"/>
    <w:rsid w:val="00D02542"/>
    <w:rsid w:val="00D315D4"/>
    <w:rsid w:val="00D603FC"/>
    <w:rsid w:val="00D60667"/>
    <w:rsid w:val="00D656D4"/>
    <w:rsid w:val="00D761B9"/>
    <w:rsid w:val="00D91EE2"/>
    <w:rsid w:val="00DA79D1"/>
    <w:rsid w:val="00DD53DE"/>
    <w:rsid w:val="00DE21A6"/>
    <w:rsid w:val="00DE33B0"/>
    <w:rsid w:val="00DE44C0"/>
    <w:rsid w:val="00E04024"/>
    <w:rsid w:val="00E042A9"/>
    <w:rsid w:val="00E04350"/>
    <w:rsid w:val="00E10267"/>
    <w:rsid w:val="00E12FE1"/>
    <w:rsid w:val="00E45FCE"/>
    <w:rsid w:val="00E70550"/>
    <w:rsid w:val="00EB6B08"/>
    <w:rsid w:val="00EC664F"/>
    <w:rsid w:val="00ED2E20"/>
    <w:rsid w:val="00ED7170"/>
    <w:rsid w:val="00F05E31"/>
    <w:rsid w:val="00F422F1"/>
    <w:rsid w:val="00F442C3"/>
    <w:rsid w:val="00F509F5"/>
    <w:rsid w:val="00F65671"/>
    <w:rsid w:val="00F7049B"/>
    <w:rsid w:val="00F73EC8"/>
    <w:rsid w:val="00F77418"/>
    <w:rsid w:val="00F95B73"/>
    <w:rsid w:val="00FA1F21"/>
    <w:rsid w:val="00FC65E1"/>
    <w:rsid w:val="00FE1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68B12"/>
  <w15:chartTrackingRefBased/>
  <w15:docId w15:val="{2382CF34-901A-4B15-993A-1A5CD9F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3FC"/>
    <w:pPr>
      <w:spacing w:after="60"/>
      <w:jc w:val="both"/>
    </w:pPr>
    <w:rPr>
      <w:rFonts w:ascii="Times New Roman" w:eastAsia="Times New Roman" w:hAnsi="Times New Roman" w:cs="Times New Roman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AB41F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1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1FB"/>
    <w:rPr>
      <w:rFonts w:ascii="Times New Roman" w:eastAsia="Times New Roman" w:hAnsi="Times New Roman" w:cs="Times New Roman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1F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1FB"/>
    <w:rPr>
      <w:rFonts w:ascii="Segoe UI" w:eastAsia="Times New Roman" w:hAnsi="Segoe UI" w:cs="Segoe UI"/>
      <w:sz w:val="18"/>
      <w:szCs w:val="18"/>
      <w:lang w:val="sr-Cyrl-CS"/>
    </w:rPr>
  </w:style>
  <w:style w:type="character" w:customStyle="1" w:styleId="rvts3">
    <w:name w:val="rvts3"/>
    <w:uiPriority w:val="99"/>
    <w:rsid w:val="00AB41FB"/>
    <w:rPr>
      <w:color w:val="000000"/>
      <w:sz w:val="20"/>
    </w:rPr>
  </w:style>
  <w:style w:type="table" w:styleId="TableGrid">
    <w:name w:val="Table Grid"/>
    <w:basedOn w:val="TableNormal"/>
    <w:uiPriority w:val="39"/>
    <w:rsid w:val="00C254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CF0"/>
    <w:rPr>
      <w:rFonts w:ascii="Times New Roman" w:eastAsia="Times New Roman" w:hAnsi="Times New Roman" w:cs="Times New Roman"/>
      <w:b/>
      <w:bCs/>
      <w:sz w:val="20"/>
      <w:szCs w:val="20"/>
      <w:lang w:val="sr-Cyrl-CS"/>
    </w:rPr>
  </w:style>
  <w:style w:type="paragraph" w:styleId="Header">
    <w:name w:val="header"/>
    <w:basedOn w:val="Normal"/>
    <w:link w:val="Head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Footer">
    <w:name w:val="footer"/>
    <w:basedOn w:val="Normal"/>
    <w:link w:val="Foot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ListParagraph">
    <w:name w:val="List Paragraph"/>
    <w:basedOn w:val="Normal"/>
    <w:uiPriority w:val="34"/>
    <w:qFormat/>
    <w:rsid w:val="00457F5E"/>
    <w:pPr>
      <w:ind w:left="720"/>
      <w:contextualSpacing/>
      <w:jc w:val="left"/>
    </w:pPr>
    <w:rPr>
      <w:rFonts w:eastAsia="MS Mincho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40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500E9-5F40-41D5-8575-DEE99F970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ТУДИЈА ТЕХНИЧКО-ЕКОНОМСКЕ ОПРАВДАНОСТИ ПРОЈЕКТА</vt:lpstr>
    </vt:vector>
  </TitlesOfParts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УДИЈА ТЕХНИЧКО-ЕКОНОМСКЕ ОПРАВДАНОСТИ ПРОЈЕКТА</dc:title>
  <dc:subject/>
  <dc:creator>MRE RS</dc:creator>
  <cp:keywords>Прилог 2;БФ 2-19</cp:keywords>
  <dc:description/>
  <cp:lastModifiedBy>Senida Tahirbegović</cp:lastModifiedBy>
  <cp:revision>11</cp:revision>
  <dcterms:created xsi:type="dcterms:W3CDTF">2023-04-18T09:13:00Z</dcterms:created>
  <dcterms:modified xsi:type="dcterms:W3CDTF">2024-06-13T06:43:00Z</dcterms:modified>
</cp:coreProperties>
</file>